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CB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Załącznik 1 do Zapytania ofertowego</w:t>
      </w:r>
    </w:p>
    <w:p w14:paraId="1E01A7C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08F0C4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bCs/>
          <w:szCs w:val="22"/>
        </w:rPr>
      </w:pPr>
    </w:p>
    <w:p w14:paraId="4AD80C50" w14:textId="77777777" w:rsidR="00C663CF" w:rsidRPr="0032697B" w:rsidRDefault="00C663CF" w:rsidP="006C0BEC">
      <w:pPr>
        <w:spacing w:afterLines="0" w:after="0"/>
        <w:jc w:val="center"/>
        <w:rPr>
          <w:rFonts w:asciiTheme="minorHAnsi" w:hAnsiTheme="minorHAnsi" w:cstheme="minorHAnsi"/>
          <w:b/>
          <w:bCs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>FORMULARZ OFERTY</w:t>
      </w:r>
    </w:p>
    <w:p w14:paraId="5D5D3C31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szCs w:val="22"/>
        </w:rPr>
      </w:pPr>
    </w:p>
    <w:p w14:paraId="5CDB098D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w ramach realizowanego projektu pod nazwą „Inkubator Innowacyjności 4.0.” finansowanego ze środków Europejskiego Funduszu Rozwoju Regionalnego w ramach Programu Operacyjny Inteligentny Rozwój 2014-2020 (Działanie 4.4), na podstawie umowy nr </w:t>
      </w:r>
      <w:proofErr w:type="spellStart"/>
      <w:r w:rsidRPr="0032697B">
        <w:rPr>
          <w:rFonts w:asciiTheme="minorHAnsi" w:hAnsiTheme="minorHAnsi" w:cstheme="minorHAnsi"/>
          <w:szCs w:val="22"/>
        </w:rPr>
        <w:t>MNiSW</w:t>
      </w:r>
      <w:proofErr w:type="spellEnd"/>
      <w:r w:rsidRPr="0032697B">
        <w:rPr>
          <w:rFonts w:asciiTheme="minorHAnsi" w:hAnsiTheme="minorHAnsi" w:cstheme="minorHAnsi"/>
          <w:szCs w:val="22"/>
        </w:rPr>
        <w:t>/2020/329/DIR z dnia 28 września 2020 roku.</w:t>
      </w:r>
    </w:p>
    <w:p w14:paraId="5A0A59B0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A1F8B41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72E200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>Dane Wykonawcy ubiegającego się o udzielenie zamówienia</w:t>
      </w:r>
      <w:r w:rsidRPr="0032697B">
        <w:rPr>
          <w:rFonts w:asciiTheme="minorHAnsi" w:hAnsiTheme="minorHAnsi" w:cstheme="minorHAnsi"/>
          <w:szCs w:val="22"/>
        </w:rPr>
        <w:t xml:space="preserve">: </w:t>
      </w:r>
    </w:p>
    <w:p w14:paraId="0F902143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Imię i nazwisko / Firma ....................................................................................................................</w:t>
      </w:r>
    </w:p>
    <w:p w14:paraId="2758C3F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Adres do korespondencji ..................................................................................................................</w:t>
      </w:r>
    </w:p>
    <w:p w14:paraId="136265D3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NIP: ……………………………………..</w:t>
      </w:r>
    </w:p>
    <w:p w14:paraId="40E8FEA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Telefon ...................................</w:t>
      </w:r>
    </w:p>
    <w:p w14:paraId="457D626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E-mail…………………………………..</w:t>
      </w:r>
    </w:p>
    <w:p w14:paraId="44D1615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7263D53" w14:textId="78753DD1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Nawiązując do ogłoszonego Zapytania ofertowego w sprawie zamówienia wykonania usługi zabezpieczenia logistycznego testów podwodnych Mobilnego Modułu Medycznego (MMM), finansowanej z projektu pod nazwą „Inkubator Innowacyjności 4.0.” </w:t>
      </w:r>
    </w:p>
    <w:p w14:paraId="210B665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D6181CD" w14:textId="77777777" w:rsidR="00C663CF" w:rsidRPr="0032697B" w:rsidRDefault="00C663CF" w:rsidP="007601A7">
      <w:pPr>
        <w:spacing w:afterLines="0" w:after="0"/>
        <w:contextualSpacing/>
        <w:rPr>
          <w:rFonts w:asciiTheme="minorHAnsi" w:eastAsia="Arial Unicode MS" w:hAnsiTheme="minorHAnsi" w:cstheme="minorHAnsi"/>
          <w:b/>
          <w:szCs w:val="22"/>
          <w:lang w:val="pt-BR"/>
        </w:rPr>
      </w:pPr>
      <w:r w:rsidRPr="0032697B">
        <w:rPr>
          <w:rFonts w:asciiTheme="minorHAnsi" w:eastAsia="Arial Unicode MS" w:hAnsiTheme="minorHAnsi" w:cstheme="minorHAnsi"/>
          <w:b/>
          <w:szCs w:val="22"/>
          <w:lang w:val="pt-BR"/>
        </w:rPr>
        <w:t>Zadanie będzie wykonywane ze strony Wykonawcy przez: …………………………………………………………</w:t>
      </w:r>
    </w:p>
    <w:p w14:paraId="30BD74C8" w14:textId="77777777" w:rsidR="00C663CF" w:rsidRPr="0032697B" w:rsidRDefault="00C663CF" w:rsidP="007601A7">
      <w:pPr>
        <w:spacing w:afterLines="0" w:after="0"/>
        <w:contextualSpacing/>
        <w:rPr>
          <w:rFonts w:asciiTheme="minorHAnsi" w:eastAsia="Arial Unicode MS" w:hAnsiTheme="minorHAnsi" w:cstheme="minorHAnsi"/>
          <w:bCs/>
          <w:i/>
          <w:iCs/>
          <w:szCs w:val="22"/>
          <w:lang w:val="pt-BR"/>
        </w:rPr>
      </w:pPr>
      <w:r w:rsidRPr="0032697B">
        <w:rPr>
          <w:rFonts w:asciiTheme="minorHAnsi" w:eastAsia="Arial Unicode MS" w:hAnsiTheme="minorHAnsi" w:cstheme="minorHAnsi"/>
          <w:b/>
          <w:szCs w:val="22"/>
          <w:lang w:val="pt-BR"/>
        </w:rPr>
        <w:t xml:space="preserve"> </w:t>
      </w:r>
      <w:r w:rsidRPr="0032697B">
        <w:rPr>
          <w:rFonts w:asciiTheme="minorHAnsi" w:eastAsia="Arial Unicode MS" w:hAnsiTheme="minorHAnsi" w:cstheme="minorHAnsi"/>
          <w:bCs/>
          <w:i/>
          <w:iCs/>
          <w:szCs w:val="22"/>
          <w:lang w:val="pt-BR"/>
        </w:rPr>
        <w:t>(imię i nazwisko)</w:t>
      </w:r>
    </w:p>
    <w:p w14:paraId="2DC4E67B" w14:textId="77777777" w:rsidR="00C663CF" w:rsidRPr="0032697B" w:rsidRDefault="00C663CF" w:rsidP="007601A7">
      <w:pPr>
        <w:widowControl w:val="0"/>
        <w:autoSpaceDE w:val="0"/>
        <w:autoSpaceDN w:val="0"/>
        <w:adjustRightInd w:val="0"/>
        <w:spacing w:afterLines="0" w:after="0"/>
        <w:rPr>
          <w:rFonts w:asciiTheme="minorHAnsi" w:hAnsiTheme="minorHAnsi" w:cstheme="minorHAnsi"/>
          <w:szCs w:val="22"/>
        </w:rPr>
      </w:pPr>
    </w:p>
    <w:p w14:paraId="048334B5" w14:textId="017CDA07" w:rsidR="00C663CF" w:rsidRPr="0032697B" w:rsidRDefault="00C663CF" w:rsidP="007601A7">
      <w:pPr>
        <w:widowControl w:val="0"/>
        <w:autoSpaceDE w:val="0"/>
        <w:autoSpaceDN w:val="0"/>
        <w:adjustRightInd w:val="0"/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oferuję wykonanie przedmiotu zamówienia za łączną kwotę brutto …………………………… zł (słownie: ......................................................................................), </w:t>
      </w:r>
    </w:p>
    <w:p w14:paraId="581A5680" w14:textId="77777777" w:rsidR="00C663CF" w:rsidRPr="0032697B" w:rsidRDefault="00C663CF" w:rsidP="007601A7">
      <w:pPr>
        <w:autoSpaceDE w:val="0"/>
        <w:autoSpaceDN w:val="0"/>
        <w:adjustRightInd w:val="0"/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w tym:</w:t>
      </w:r>
    </w:p>
    <w:p w14:paraId="1490AA06" w14:textId="24908A67" w:rsidR="00C663CF" w:rsidRPr="0032697B" w:rsidRDefault="00C663CF" w:rsidP="007601A7">
      <w:pPr>
        <w:autoSpaceDE w:val="0"/>
        <w:autoSpaceDN w:val="0"/>
        <w:adjustRightInd w:val="0"/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*łączna kwota netto …………………………… zł (słownie: ......................................................................................) przy zastosowaniu stawki podatku VAT w wysokości … %.</w:t>
      </w:r>
    </w:p>
    <w:p w14:paraId="0CD752BE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B8DFD18" w14:textId="77777777" w:rsidR="00C663CF" w:rsidRPr="0032697B" w:rsidRDefault="00C663CF" w:rsidP="007601A7">
      <w:pPr>
        <w:widowControl w:val="0"/>
        <w:suppressAutoHyphens/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Zamawiający zastrzega, że w przypadku Wykonawcy nieprowadzącego działalności gospodarczej od wskazanej powyżej kwoty wynagrodzenia, potrąci kwotę stanowiącą wszelkie świadczenia, które powstaną po stronie Zamawiającego, w szczególności ewentualną zaliczkę na należny podatek dochodowy, narzuty powstałe po stronie Zamawiającego i Wykonawcy. </w:t>
      </w:r>
      <w:r w:rsidRPr="0032697B">
        <w:rPr>
          <w:rFonts w:asciiTheme="minorHAnsi" w:eastAsia="Arial Unicode MS" w:hAnsiTheme="minorHAnsi" w:cstheme="minorHAnsi"/>
          <w:bCs/>
          <w:kern w:val="1"/>
          <w:szCs w:val="22"/>
          <w:lang w:eastAsia="ar-SA"/>
        </w:rPr>
        <w:t>Powyższa kwota stanowi maksymalny koszt, jakie poniesie Zamawiający w celu realizacji niniejszej Umowy.</w:t>
      </w:r>
    </w:p>
    <w:p w14:paraId="513352C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W przypadku Wykonawcy niebędącego płatnikiem podatku od towarów i usług VAT kwota netto powinna równać się kwocie brutto. </w:t>
      </w:r>
    </w:p>
    <w:p w14:paraId="38FBFDC1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6429DF2" w14:textId="77777777" w:rsidR="00C663CF" w:rsidRPr="0032697B" w:rsidRDefault="00C663CF" w:rsidP="007601A7">
      <w:pPr>
        <w:pStyle w:val="Default"/>
        <w:contextualSpacing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32697B">
        <w:rPr>
          <w:rFonts w:asciiTheme="minorHAnsi" w:eastAsia="Arial Unicode MS" w:hAnsiTheme="minorHAnsi" w:cstheme="minorHAnsi"/>
          <w:sz w:val="22"/>
          <w:szCs w:val="22"/>
        </w:rPr>
        <w:t>Wartość oferty uwzględnia wszystkie koszty związane z wykonaniem zamówienia.</w:t>
      </w:r>
    </w:p>
    <w:p w14:paraId="34B215A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EF62946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Oświadczam że: </w:t>
      </w:r>
    </w:p>
    <w:p w14:paraId="349A2857" w14:textId="77777777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Zapoznałem/łam się z treścią Zapytania ofertowego oraz przyjmuję bez zastrzeżeń wymagania w nim zawarte.</w:t>
      </w:r>
    </w:p>
    <w:p w14:paraId="190A5724" w14:textId="77777777" w:rsidR="00C663CF" w:rsidRPr="0032697B" w:rsidRDefault="00C663CF" w:rsidP="007601A7">
      <w:pPr>
        <w:numPr>
          <w:ilvl w:val="0"/>
          <w:numId w:val="34"/>
        </w:numPr>
        <w:tabs>
          <w:tab w:val="left" w:pos="360"/>
        </w:tabs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Oferuję przedmiot zamówienia zgodny z wymaganiami i warunkami określonymi przez Zamawiającego w Zapytaniu i potwierdzam przyjęcie warunków umownych i warunków płatności zawartych w Zapytaniu. </w:t>
      </w:r>
    </w:p>
    <w:p w14:paraId="294AD603" w14:textId="77777777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 xml:space="preserve">Wartość oferty uwzględnia wszystkie koszty związane z wykonaniem zamówienia, w tym koszty związane z jego dostarczeniem i przeniesieniem majątkowych praw autorskich, jak również prawa do uzyskania patentu na wynalazki, prawa ochronne na wzory użytkowe i prawa z rejestracji wzorów przemysłowych, </w:t>
      </w:r>
      <w:r w:rsidRPr="0032697B">
        <w:rPr>
          <w:rFonts w:asciiTheme="minorHAnsi" w:hAnsiTheme="minorHAnsi" w:cstheme="minorHAnsi"/>
          <w:sz w:val="22"/>
          <w:szCs w:val="22"/>
        </w:rPr>
        <w:lastRenderedPageBreak/>
        <w:t>prawa majątkowe do projektów budowy uzyskania patentu na wynalazki, prawa ochronne na wzory użytkowe i prawa z rejestracji wzorów przemysłowych, prawa majątkowe do projektów budowy prototypów oraz systemu opomiarowania i gromadzenia danych.</w:t>
      </w:r>
    </w:p>
    <w:p w14:paraId="291B5926" w14:textId="77777777" w:rsidR="00261757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Zapoznałem/łam się ze wzorem Umowy oraz opisem przedmiotu zamówienia wraz z załącznikami i uznaję się za związanego/</w:t>
      </w:r>
      <w:proofErr w:type="spellStart"/>
      <w:r w:rsidRPr="0032697B">
        <w:rPr>
          <w:rFonts w:asciiTheme="minorHAnsi" w:hAnsiTheme="minorHAnsi" w:cstheme="minorHAnsi"/>
          <w:sz w:val="22"/>
          <w:szCs w:val="22"/>
        </w:rPr>
        <w:t>ną</w:t>
      </w:r>
      <w:proofErr w:type="spellEnd"/>
      <w:r w:rsidRPr="0032697B">
        <w:rPr>
          <w:rFonts w:asciiTheme="minorHAnsi" w:hAnsiTheme="minorHAnsi" w:cstheme="minorHAnsi"/>
          <w:sz w:val="22"/>
          <w:szCs w:val="22"/>
        </w:rPr>
        <w:t xml:space="preserve"> określonymi w niej wymaganiami i zasadami postępowania. </w:t>
      </w:r>
    </w:p>
    <w:p w14:paraId="57D9FB03" w14:textId="1F6523EA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Spełniam warunki udziału w postępowaniu, w tym, w szczególności:</w:t>
      </w:r>
    </w:p>
    <w:p w14:paraId="607F7DE0" w14:textId="11C75564" w:rsidR="00C663CF" w:rsidRPr="0032697B" w:rsidRDefault="00C663CF" w:rsidP="007601A7">
      <w:pPr>
        <w:pStyle w:val="Akapitzlist"/>
        <w:numPr>
          <w:ilvl w:val="0"/>
          <w:numId w:val="35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świadczam, że brak jest powiązań kapitałowych lub osobowych w stosunku do Zamawiającego, przez które rozumie się wzajemne powiązania między Zamawiający lub osobami upoważnionymi do zaciągania zobowiązań w imieniu Zamawiającego lub osobami wykonującymi w imieniu Zamawiającego czynności związane z przeprowadzeniem procedury wyboru Wykonawcy a Wykonawcą, polegające</w:t>
      </w:r>
      <w:r w:rsidR="00261757">
        <w:rPr>
          <w:rFonts w:asciiTheme="minorHAnsi" w:hAnsiTheme="minorHAnsi" w:cstheme="minorHAnsi"/>
          <w:sz w:val="22"/>
          <w:szCs w:val="22"/>
        </w:rPr>
        <w:t xml:space="preserve"> w</w:t>
      </w:r>
      <w:r w:rsidRPr="0032697B">
        <w:rPr>
          <w:rFonts w:asciiTheme="minorHAnsi" w:hAnsiTheme="minorHAnsi" w:cstheme="minorHAnsi"/>
          <w:sz w:val="22"/>
          <w:szCs w:val="22"/>
        </w:rPr>
        <w:t xml:space="preserve"> szczególności na:</w:t>
      </w:r>
    </w:p>
    <w:p w14:paraId="160CE7C6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uczestniczeniu w spółce jako wspólnik spółki cywilnej lub spółki osobowej,</w:t>
      </w:r>
    </w:p>
    <w:p w14:paraId="082451E7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posiadaniu co najmniej 10% udziałów lub akcji,</w:t>
      </w:r>
    </w:p>
    <w:p w14:paraId="7466BC85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pełnieniu funkcji członka organu nadzorczego lub zarządzającego, prokurenta, pełnomocnika,</w:t>
      </w:r>
    </w:p>
    <w:p w14:paraId="245B1D99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568B43FB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świadczam, iż nie podlegam wykluczeniu na podstawie art. 7 ust. 1 ustawy z dnia 13 kwietnia 2022 r. o szczególnych rozwiązaniach w zakresie przeciwdziałania wspieraniu agresji na Ukrainę oraz służących ochronie bezpieczeństwa narodowego (Dz.U. z 2022 r., poz. 835); tj.:</w:t>
      </w:r>
    </w:p>
    <w:p w14:paraId="37BBE660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 xml:space="preserve">Nie jestem Wykonawcą wymienionym w wykazach określonych w rozporządzeniu Rady (WE) nr 765/2006 z dnia 18 maja 2006 r. dotyczącym środków ograniczających w związku z sytuacją na Białorusi i udziałem Białorusi w agresji Rosji wobec Ukrainy (Dz. Urz. UE L 134 z 20.05.2006, str. 1, z </w:t>
      </w:r>
      <w:proofErr w:type="spellStart"/>
      <w:r w:rsidRPr="0032697B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32697B">
        <w:rPr>
          <w:rFonts w:asciiTheme="minorHAnsi" w:hAnsiTheme="minorHAnsi" w:cstheme="minorHAnsi"/>
          <w:sz w:val="22"/>
          <w:szCs w:val="22"/>
        </w:rPr>
        <w:t xml:space="preserve">. zm.), zwanym dalej „rozporządzeniem 765/2006” i rozporządzeniu Rady (UE) nr 269/2014 z dnia 17 marca 2014 r. w sprawie środków ograniczających w odniesieniu do działań podważających integralność terytorialną, suwerenność i niezależność Ukrainy lub im zagrażających (Dz. Urz. UE L 78 z 17.03.2014, str. 6, z </w:t>
      </w:r>
      <w:proofErr w:type="spellStart"/>
      <w:r w:rsidRPr="0032697B">
        <w:rPr>
          <w:rFonts w:asciiTheme="minorHAnsi" w:hAnsiTheme="minorHAnsi" w:cstheme="minorHAnsi"/>
          <w:sz w:val="22"/>
          <w:szCs w:val="22"/>
        </w:rPr>
        <w:t>późn</w:t>
      </w:r>
      <w:proofErr w:type="spellEnd"/>
      <w:r w:rsidRPr="0032697B">
        <w:rPr>
          <w:rFonts w:asciiTheme="minorHAnsi" w:hAnsiTheme="minorHAnsi" w:cstheme="minorHAnsi"/>
          <w:sz w:val="22"/>
          <w:szCs w:val="22"/>
        </w:rPr>
        <w:t xml:space="preserve">. zm.), zwanym dalej „rozporządzeniem 269/2014”, albo wpisanym na listę osób i podmiotów, wobec których są stosowane środki sankcyjne na podstawie decyzji ministra właściwego do spraw wewnętrznych w sprawie wpisu na listę rozstrzygającej o zastosowaniu środka, o którym mowa w art. 1 pkt 3 ww. </w:t>
      </w:r>
      <w:proofErr w:type="spellStart"/>
      <w:r w:rsidRPr="0032697B">
        <w:rPr>
          <w:rFonts w:asciiTheme="minorHAnsi" w:hAnsiTheme="minorHAnsi" w:cstheme="minorHAnsi"/>
          <w:sz w:val="22"/>
          <w:szCs w:val="22"/>
        </w:rPr>
        <w:t>ustawy;nie</w:t>
      </w:r>
      <w:proofErr w:type="spellEnd"/>
      <w:r w:rsidRPr="0032697B">
        <w:rPr>
          <w:rFonts w:asciiTheme="minorHAnsi" w:hAnsiTheme="minorHAnsi" w:cstheme="minorHAnsi"/>
          <w:sz w:val="22"/>
          <w:szCs w:val="22"/>
        </w:rPr>
        <w:t xml:space="preserve"> jestem wykonawcą, którego beneficjentem rzeczywistym w rozumieniu ustawy z dnia 1 marca 2018 r. o przeciwdziałaniu praniu pieniędzy oraz finansowaniu terroryzmu (t. j. Dz.U 2022 poz. 593 ze zm.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 zastosowaniu środka, o którym mowa w art. 1 pkt 3 cyt. ustawy;</w:t>
      </w:r>
    </w:p>
    <w:p w14:paraId="3E81C3D2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nie jest Wykonawcą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sankcyjną lub będąca takim beneficjentem rzeczywistym od dnia 24 lutego 2022 r., o ile została wpisana na listę osób i podmiotów, wobec których są stosowane środki sankcyjne na podstawie decyzji ministra właściwego do spraw wewnętrznych w sprawie wpisu na listę rozstrzygającej o zastosowaniu środka, o którym mowa w art. 1 pkt 3 ww. ustawy;</w:t>
      </w:r>
    </w:p>
    <w:p w14:paraId="13422C0E" w14:textId="77777777" w:rsidR="00C663CF" w:rsidRPr="0032697B" w:rsidRDefault="00C663CF" w:rsidP="007601A7">
      <w:pPr>
        <w:pStyle w:val="Akapitzlist"/>
        <w:numPr>
          <w:ilvl w:val="2"/>
          <w:numId w:val="3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lastRenderedPageBreak/>
        <w:t>nie jest Wykonawcą, którego jednostką dominującą w rozumieniu art. 3 ust. 1 pkt 37 ustawy z dnia 29 września 1994 r. o rachunkowości (Dz. U. z 2021 r. poz. 217, 2105 i 2106) jest podmiot wymieniony w wykazach określonych w rozporządzeniu 765/2006 i rozporządzeniu 269/2014 albo wpisany na listę osób i podmiotów, wobec których są stosowane środki sankcyjne lub będący taką jednostką dominującą od dnia 24 lutego 2022 r., o ile został wpisany na listę na podstawie decyzji ministra właściwego do spraw wewnętrznych w sprawie wpisu na listę rozstrzygającej o zastosowaniu środka, o którym mowa w art. 1 pkt 3 ww. ustawy;</w:t>
      </w:r>
    </w:p>
    <w:p w14:paraId="053B6CDC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 xml:space="preserve">Oświadczam, iż nie podlegam wykluczeniu na podstawie art. 5k rozporządzenia Rady (UE) nr 833/2014 z dnia 31 lipca 2014 r. dotyczącego środków ograniczających w związku z działaniami Rosji destabilizującymi sytuację na Ukrainie (Dz. Urz. UE nr L 229 z 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; </w:t>
      </w:r>
    </w:p>
    <w:p w14:paraId="0A037A2E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świadczam, że w przypadku, gdy na podwykonawcę lub dostawcę przypadnie ponad 10% wartości zamówienia, dokonam obligatoryjnej weryfikacji tego podmiotu w zakresie braku podstaw do wykluczenia na podstawie art. 5k rozporządzenia, cytowanych powyżej;</w:t>
      </w:r>
    </w:p>
    <w:p w14:paraId="099CBC4B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 xml:space="preserve">Oświadczam, że posiadam zdolność techniczną lub zawodową, w tym posiadam niezbędną wiedzę i doświadczenie, tj. w okresie ostatnich trzech lat przed upływem terminu składania ofert zrealizowałem co najmniej dwie usługi z zakresu prowadzenia szkoleń nurkowych (rekreacyjnych lub technicznych) i/lub prowadziłem badania w warunkach  podwodnych. </w:t>
      </w:r>
    </w:p>
    <w:p w14:paraId="2C97B1F7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świadczam, iż zatrudniam lub współpracuje z  instruktorem nurkowania technicznego IANTD, instruktorem Pierwszej Pomocy Przedmedycznej EFR, Instruktorem Pierwszej Pomocy w wypadkach związanych z nurkowaniem DAN.</w:t>
      </w:r>
    </w:p>
    <w:p w14:paraId="4D798CB6" w14:textId="77777777" w:rsidR="00C663CF" w:rsidRPr="0032697B" w:rsidRDefault="00C663CF" w:rsidP="007601A7">
      <w:pPr>
        <w:pStyle w:val="Akapitzlist"/>
        <w:numPr>
          <w:ilvl w:val="1"/>
          <w:numId w:val="33"/>
        </w:numPr>
        <w:ind w:left="709" w:hanging="283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Dysponuje odpowiednim sprzętem niezbędnym do realizacji usługi.</w:t>
      </w:r>
    </w:p>
    <w:p w14:paraId="0862DD1A" w14:textId="0AF95618" w:rsidR="00C663CF" w:rsidRPr="00E26518" w:rsidRDefault="00C663CF" w:rsidP="007601A7">
      <w:pPr>
        <w:pStyle w:val="Akapitzlist"/>
        <w:numPr>
          <w:ilvl w:val="0"/>
          <w:numId w:val="34"/>
        </w:numPr>
        <w:spacing w:after="120"/>
        <w:jc w:val="both"/>
        <w:rPr>
          <w:rFonts w:asciiTheme="minorHAnsi" w:hAnsiTheme="minorHAnsi" w:cstheme="minorHAnsi"/>
          <w:szCs w:val="22"/>
        </w:rPr>
      </w:pPr>
      <w:r w:rsidRPr="00E26518">
        <w:rPr>
          <w:rFonts w:asciiTheme="minorHAnsi" w:hAnsiTheme="minorHAnsi" w:cstheme="minorHAnsi"/>
          <w:sz w:val="22"/>
          <w:szCs w:val="22"/>
        </w:rPr>
        <w:t>W przypadku przyznania zamówienia - zobowiązuję się do zawarcia Umowy w miejscu i terminie wyznaczonym przez Zamawiającego</w:t>
      </w:r>
      <w:r w:rsidRPr="00E26518">
        <w:rPr>
          <w:rFonts w:asciiTheme="minorHAnsi" w:hAnsiTheme="minorHAnsi" w:cstheme="minorHAnsi"/>
          <w:szCs w:val="22"/>
        </w:rPr>
        <w:t>.</w:t>
      </w:r>
    </w:p>
    <w:p w14:paraId="253E6452" w14:textId="74269D06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Uważam się za związanego niniejszą ofertą na czas wskazany w Zapytaniu.</w:t>
      </w:r>
    </w:p>
    <w:p w14:paraId="659B53A9" w14:textId="7A7070ED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sobą upoważnioną do kontaktów z Zamawiającym w zakresie złożonej oferty oraz w sprawach dotyczących ewentualnej realizacji Umowy jest: ……….…………………….., e-mail: ………………………., tel.: ……………..…….. (można wypełnić fakultatywnie).</w:t>
      </w:r>
    </w:p>
    <w:p w14:paraId="12E56B3D" w14:textId="77777777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** Pozostaję w stosunku pracy: tak/nie*** (jeśli tak, można podać nazwę i adres zakładu pracy)......................................................................................................................................</w:t>
      </w:r>
    </w:p>
    <w:p w14:paraId="064FCBC5" w14:textId="77777777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 xml:space="preserve">** Podstawa wymiaru składek na ubezpieczenia społeczne z tytułu stosunku pracy jest niższa/wyższa***od minimalnego wynagrodzenia. </w:t>
      </w:r>
    </w:p>
    <w:p w14:paraId="3E48F86B" w14:textId="77777777" w:rsidR="00C663CF" w:rsidRPr="0032697B" w:rsidRDefault="00C663CF" w:rsidP="007601A7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** Przebywam/nie przebywam*** na urlopie bezpłatnym w okresie od ........ do …….</w:t>
      </w:r>
    </w:p>
    <w:p w14:paraId="106EEF06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i/>
          <w:szCs w:val="22"/>
        </w:rPr>
      </w:pPr>
    </w:p>
    <w:p w14:paraId="0AD47DF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i/>
          <w:szCs w:val="22"/>
        </w:rPr>
      </w:pPr>
      <w:r w:rsidRPr="0032697B">
        <w:rPr>
          <w:rFonts w:asciiTheme="minorHAnsi" w:hAnsiTheme="minorHAnsi" w:cstheme="minorHAnsi"/>
          <w:i/>
          <w:szCs w:val="22"/>
        </w:rPr>
        <w:t>*nie dotyczy osoby fizycznej</w:t>
      </w:r>
    </w:p>
    <w:p w14:paraId="14F13CD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i/>
          <w:szCs w:val="22"/>
        </w:rPr>
      </w:pPr>
      <w:r w:rsidRPr="0032697B">
        <w:rPr>
          <w:rFonts w:asciiTheme="minorHAnsi" w:hAnsiTheme="minorHAnsi" w:cstheme="minorHAnsi"/>
          <w:i/>
          <w:szCs w:val="22"/>
        </w:rPr>
        <w:t>**dotyczy osób fizycznych</w:t>
      </w:r>
    </w:p>
    <w:p w14:paraId="05B77187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i/>
          <w:szCs w:val="22"/>
        </w:rPr>
      </w:pPr>
      <w:r w:rsidRPr="0032697B">
        <w:rPr>
          <w:rFonts w:asciiTheme="minorHAnsi" w:hAnsiTheme="minorHAnsi" w:cstheme="minorHAnsi"/>
          <w:i/>
          <w:szCs w:val="22"/>
        </w:rPr>
        <w:t>*** niepotrzebne skreślić</w:t>
      </w:r>
    </w:p>
    <w:p w14:paraId="64849CED" w14:textId="77777777" w:rsidR="00C663CF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</w:p>
    <w:p w14:paraId="3A464BED" w14:textId="77777777" w:rsidR="00C663CF" w:rsidRPr="0032697B" w:rsidRDefault="00C663CF" w:rsidP="007601A7">
      <w:pPr>
        <w:spacing w:afterLines="0" w:after="0"/>
        <w:contextualSpacing/>
        <w:rPr>
          <w:rFonts w:asciiTheme="minorHAnsi" w:eastAsia="Arial Unicode MS" w:hAnsiTheme="minorHAnsi" w:cstheme="minorHAnsi"/>
          <w:szCs w:val="22"/>
        </w:rPr>
      </w:pPr>
    </w:p>
    <w:p w14:paraId="35DB8855" w14:textId="77777777" w:rsidR="00C663CF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</w:p>
    <w:p w14:paraId="4209F86D" w14:textId="77777777" w:rsidR="00C663CF" w:rsidRPr="0032697B" w:rsidRDefault="00C663CF" w:rsidP="007601A7">
      <w:pPr>
        <w:spacing w:afterLines="0" w:after="0"/>
        <w:contextualSpacing/>
        <w:rPr>
          <w:rFonts w:asciiTheme="minorHAnsi" w:eastAsia="Arial Unicode MS" w:hAnsiTheme="minorHAnsi" w:cstheme="minorHAnsi"/>
          <w:szCs w:val="22"/>
        </w:rPr>
      </w:pPr>
      <w:r w:rsidRPr="0032697B">
        <w:rPr>
          <w:rFonts w:asciiTheme="minorHAnsi" w:eastAsia="Arial Unicode MS" w:hAnsiTheme="minorHAnsi" w:cstheme="minorHAnsi"/>
          <w:szCs w:val="22"/>
        </w:rPr>
        <w:t>….…………………..…………………………………..</w:t>
      </w:r>
    </w:p>
    <w:p w14:paraId="138C3562" w14:textId="77777777" w:rsidR="00C663CF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  <w:r w:rsidRPr="0032697B">
        <w:rPr>
          <w:rFonts w:asciiTheme="minorHAnsi" w:eastAsia="Arial Unicode MS" w:hAnsiTheme="minorHAnsi" w:cstheme="minorHAnsi"/>
          <w:szCs w:val="22"/>
        </w:rPr>
        <w:t>Miejsce, data i pieczęć oraz podpis osoby uprawnionej do</w:t>
      </w:r>
    </w:p>
    <w:p w14:paraId="3549B692" w14:textId="2DEBDA56" w:rsidR="008F2E9D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  <w:r w:rsidRPr="0032697B">
        <w:rPr>
          <w:rFonts w:asciiTheme="minorHAnsi" w:eastAsia="Arial Unicode MS" w:hAnsiTheme="minorHAnsi" w:cstheme="minorHAnsi"/>
          <w:szCs w:val="22"/>
        </w:rPr>
        <w:t>składania oświadczeń woli w imieniu Wykonawcy</w:t>
      </w:r>
    </w:p>
    <w:p w14:paraId="4C23E258" w14:textId="157AE5D8" w:rsidR="00C663CF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</w:p>
    <w:p w14:paraId="1EF58BF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lastRenderedPageBreak/>
        <w:t>Uprzedzony/a o odpowiedzialności za złożenie nieprawdziwego oświadczenia lub zatajenie prawdy, niniejszym oświadczam, że ww. dane są zgodne z prawdą.</w:t>
      </w:r>
    </w:p>
    <w:p w14:paraId="4D075BD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E5A6001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Wyrażam zgodę na przetwarzanie moich danych osobowych, w zakresie określonym w zapytaniu ofertowym, w celu przeprowadzenia zapytania ofertowego na potrzeby realizacji projektu pod nazwą „Inkubator Innowacyjności 4.0.”, zgodnie z Rozporządzeniem Parlamentu Europejskiego i Rady (UE) 2016/679 z dnia 27 kwietnia 2016 oraz zgodnie z klauzulą informacyjną dołączoną do mojej zgody (dotyczy Wykonawcy będącego osobą fizyczną, nieprowadzącą działalności gospodarczej lub będącego osobą fizyczną prowadzącą działalność gospodarczą i wykonującą zamówienie osobiście).</w:t>
      </w:r>
    </w:p>
    <w:p w14:paraId="5C21E29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AFEF86D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Do oferty załączam następujące dokumenty:</w:t>
      </w:r>
    </w:p>
    <w:p w14:paraId="428D3634" w14:textId="77777777" w:rsidR="00C663CF" w:rsidRPr="0032697B" w:rsidRDefault="00C663CF" w:rsidP="007601A7">
      <w:pPr>
        <w:pStyle w:val="Akapitzlist"/>
        <w:numPr>
          <w:ilvl w:val="0"/>
          <w:numId w:val="36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Oświadczenie Wykonawcy w zakresie wypełnienia obowiązków informacyjnych przewidzianych w art. 13 lub art. 14 RODO – jeśli dotyczy;</w:t>
      </w:r>
    </w:p>
    <w:p w14:paraId="3E65431B" w14:textId="77777777" w:rsidR="00C663CF" w:rsidRPr="0032697B" w:rsidRDefault="00C663CF" w:rsidP="007601A7">
      <w:pPr>
        <w:pStyle w:val="Akapitzlist"/>
        <w:numPr>
          <w:ilvl w:val="0"/>
          <w:numId w:val="36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Wykaz wykonanych szkoleń nurkowych (rekreacyjnych lub technicznych)  i/lub badań w warunkach  podwodnych w tym nazwę, termin zrealizowanych usług oraz oświadczenie iż usługi zostały wykonane należycie i odebrane bez zastrzeżeń</w:t>
      </w:r>
    </w:p>
    <w:p w14:paraId="4DCC30F5" w14:textId="77777777" w:rsidR="00C663CF" w:rsidRPr="0032697B" w:rsidRDefault="00C663CF" w:rsidP="007601A7">
      <w:pPr>
        <w:pStyle w:val="Akapitzlist"/>
        <w:numPr>
          <w:ilvl w:val="0"/>
          <w:numId w:val="36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Klauzula informacyjna – załącznik nr 2 do zapytania ofertowego</w:t>
      </w:r>
    </w:p>
    <w:p w14:paraId="2D7F1227" w14:textId="77777777" w:rsidR="00C663CF" w:rsidRPr="0032697B" w:rsidRDefault="00C663CF" w:rsidP="007601A7">
      <w:pPr>
        <w:pStyle w:val="Akapitzlist"/>
        <w:numPr>
          <w:ilvl w:val="0"/>
          <w:numId w:val="36"/>
        </w:numPr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32697B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.. .</w:t>
      </w:r>
    </w:p>
    <w:p w14:paraId="7EE83243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CDD3B36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E355EA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….…………………..…………………………………..</w:t>
      </w:r>
    </w:p>
    <w:p w14:paraId="207D3D4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FA4BC5C" w14:textId="77777777" w:rsidR="00C663CF" w:rsidRPr="0032697B" w:rsidRDefault="00C663CF" w:rsidP="007601A7">
      <w:pPr>
        <w:spacing w:afterLines="0" w:after="0"/>
        <w:rPr>
          <w:rFonts w:asciiTheme="minorHAnsi" w:eastAsia="Arial Unicode MS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Miejsce, data i podpis</w:t>
      </w:r>
      <w:r w:rsidRPr="0032697B">
        <w:rPr>
          <w:rFonts w:asciiTheme="minorHAnsi" w:eastAsia="Arial Unicode MS" w:hAnsiTheme="minorHAnsi" w:cstheme="minorHAnsi"/>
          <w:szCs w:val="22"/>
        </w:rPr>
        <w:t xml:space="preserve"> osoby uprawnionej do</w:t>
      </w:r>
    </w:p>
    <w:p w14:paraId="6DDB0104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eastAsia="Arial Unicode MS" w:hAnsiTheme="minorHAnsi" w:cstheme="minorHAnsi"/>
          <w:szCs w:val="22"/>
        </w:rPr>
        <w:t>składania oświadczeń woli w imieniu</w:t>
      </w:r>
      <w:r w:rsidRPr="0032697B">
        <w:rPr>
          <w:rFonts w:asciiTheme="minorHAnsi" w:hAnsiTheme="minorHAnsi" w:cstheme="minorHAnsi"/>
          <w:szCs w:val="22"/>
        </w:rPr>
        <w:t xml:space="preserve"> Wykonawcy</w:t>
      </w:r>
      <w:bookmarkStart w:id="0" w:name="_heading=h.gjdgxs" w:colFirst="0" w:colLast="0"/>
      <w:bookmarkEnd w:id="0"/>
    </w:p>
    <w:p w14:paraId="05C2F05E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28BE7A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C425FD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96365BD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542EB24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34371A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D6B3E7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648941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965A14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AE9DF3D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926001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46E9FD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2F73BF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56E65A9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5A36A26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45766B2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45D5036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C303591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DF90B3D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BD7AF2E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6C2FA47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65411FD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F2BAFA1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AB15467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1C487E9" w14:textId="19FD6FA9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lastRenderedPageBreak/>
        <w:t>Załącznik nr 1 do formularza oferty – jeśli dotyczy</w:t>
      </w:r>
    </w:p>
    <w:p w14:paraId="1B9EE84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A420F10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348AAC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(Wykonawca/Pieczęć firmowa Wykonawcy)                         </w:t>
      </w:r>
    </w:p>
    <w:p w14:paraId="65CCAFE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885AE7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szCs w:val="22"/>
        </w:rPr>
      </w:pPr>
    </w:p>
    <w:p w14:paraId="3B834B92" w14:textId="77777777" w:rsidR="00C663CF" w:rsidRPr="0032697B" w:rsidRDefault="00C663CF" w:rsidP="006C0BEC">
      <w:pPr>
        <w:spacing w:afterLines="0" w:after="0"/>
        <w:jc w:val="center"/>
        <w:rPr>
          <w:rFonts w:asciiTheme="minorHAnsi" w:hAnsiTheme="minorHAnsi" w:cstheme="minorHAnsi"/>
          <w:b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>OŚWIADCZENIE WYKONAWCY</w:t>
      </w:r>
    </w:p>
    <w:p w14:paraId="36F7045E" w14:textId="77777777" w:rsidR="00C663CF" w:rsidRPr="0032697B" w:rsidRDefault="00C663CF" w:rsidP="006C0BEC">
      <w:pPr>
        <w:spacing w:afterLines="0" w:after="0"/>
        <w:jc w:val="center"/>
        <w:rPr>
          <w:rFonts w:asciiTheme="minorHAnsi" w:hAnsiTheme="minorHAnsi" w:cstheme="minorHAnsi"/>
          <w:b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>W ZAKRESIE WYPEŁNIENIA OBOWIĄZKÓW INFORMACYJNYCH PRZEWIDZIANYCH</w:t>
      </w:r>
    </w:p>
    <w:p w14:paraId="3D6F6C4E" w14:textId="77777777" w:rsidR="00C663CF" w:rsidRPr="0032697B" w:rsidRDefault="00C663CF" w:rsidP="006C0BEC">
      <w:pPr>
        <w:spacing w:afterLines="0" w:after="0"/>
        <w:jc w:val="center"/>
        <w:rPr>
          <w:rFonts w:asciiTheme="minorHAnsi" w:hAnsiTheme="minorHAnsi" w:cstheme="minorHAnsi"/>
          <w:b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>W ART. 13 LUB ART. 14 RODO</w:t>
      </w:r>
    </w:p>
    <w:p w14:paraId="769AC43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szCs w:val="22"/>
        </w:rPr>
      </w:pPr>
    </w:p>
    <w:p w14:paraId="2A66C16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43159E0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F5D1D3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Miejscowość …............................................... dnia …....................................... r.</w:t>
      </w:r>
    </w:p>
    <w:p w14:paraId="223654D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961AD1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33A6EA0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…………………………………………………………………………….</w:t>
      </w:r>
    </w:p>
    <w:p w14:paraId="03B2C21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(pieczęć i podpis osoby/</w:t>
      </w:r>
      <w:proofErr w:type="spellStart"/>
      <w:r w:rsidRPr="0032697B">
        <w:rPr>
          <w:rFonts w:asciiTheme="minorHAnsi" w:hAnsiTheme="minorHAnsi" w:cstheme="minorHAnsi"/>
          <w:szCs w:val="22"/>
        </w:rPr>
        <w:t>ób</w:t>
      </w:r>
      <w:proofErr w:type="spellEnd"/>
      <w:r w:rsidRPr="0032697B">
        <w:rPr>
          <w:rFonts w:asciiTheme="minorHAnsi" w:hAnsiTheme="minorHAnsi" w:cstheme="minorHAnsi"/>
          <w:szCs w:val="22"/>
        </w:rPr>
        <w:t xml:space="preserve"> uprawnionej/</w:t>
      </w:r>
      <w:proofErr w:type="spellStart"/>
      <w:r w:rsidRPr="0032697B">
        <w:rPr>
          <w:rFonts w:asciiTheme="minorHAnsi" w:hAnsiTheme="minorHAnsi" w:cstheme="minorHAnsi"/>
          <w:szCs w:val="22"/>
        </w:rPr>
        <w:t>ych</w:t>
      </w:r>
      <w:proofErr w:type="spellEnd"/>
      <w:r w:rsidRPr="0032697B">
        <w:rPr>
          <w:rFonts w:asciiTheme="minorHAnsi" w:hAnsiTheme="minorHAnsi" w:cstheme="minorHAnsi"/>
          <w:szCs w:val="22"/>
        </w:rPr>
        <w:t xml:space="preserve"> do składania oświadczeń woli w imieniu Wykonawcy) </w:t>
      </w:r>
    </w:p>
    <w:p w14:paraId="7BCD07F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szCs w:val="22"/>
        </w:rPr>
      </w:pPr>
      <w:r w:rsidRPr="0032697B">
        <w:rPr>
          <w:rFonts w:asciiTheme="minorHAnsi" w:hAnsiTheme="minorHAnsi" w:cstheme="minorHAnsi"/>
          <w:b/>
          <w:szCs w:val="22"/>
        </w:rPr>
        <w:t xml:space="preserve"> </w:t>
      </w:r>
    </w:p>
    <w:p w14:paraId="03B80C4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6BC402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EF53C9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122E17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231A127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5000AB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DA8EFFE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50BBC5E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E46147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18D4EB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512733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FDAD48E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91921AD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42DDEB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EC6B9E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8D7749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CA0A76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A42555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DD08C1A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49B7C5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BFDE69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684895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595E848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14E5CA1" w14:textId="77777777" w:rsidR="00F35B7D" w:rsidRPr="0032697B" w:rsidRDefault="00F35B7D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0BA8DF2" w14:textId="77777777" w:rsid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2FD00E7" w14:textId="6FFFBB1F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lastRenderedPageBreak/>
        <w:t>Załącznik nr 2 do formularza oferty</w:t>
      </w:r>
    </w:p>
    <w:p w14:paraId="7F18633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5A3829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CB40C9E" w14:textId="77777777" w:rsidR="00F35B7D" w:rsidRPr="0032697B" w:rsidRDefault="00F35B7D" w:rsidP="007601A7">
      <w:pPr>
        <w:spacing w:afterLines="0" w:after="0"/>
        <w:rPr>
          <w:rFonts w:asciiTheme="minorHAnsi" w:hAnsiTheme="minorHAnsi" w:cstheme="minorHAnsi"/>
          <w:b/>
          <w:bCs/>
          <w:szCs w:val="22"/>
        </w:rPr>
      </w:pPr>
    </w:p>
    <w:p w14:paraId="4CD57827" w14:textId="66447E74" w:rsidR="00C663CF" w:rsidRPr="0032697B" w:rsidRDefault="00C663CF" w:rsidP="007601A7">
      <w:pPr>
        <w:spacing w:afterLines="0" w:after="0"/>
        <w:rPr>
          <w:rFonts w:asciiTheme="minorHAnsi" w:hAnsiTheme="minorHAnsi" w:cstheme="minorHAnsi"/>
          <w:b/>
          <w:bCs/>
          <w:szCs w:val="22"/>
        </w:rPr>
      </w:pPr>
      <w:r w:rsidRPr="0032697B">
        <w:rPr>
          <w:rFonts w:asciiTheme="minorHAnsi" w:hAnsiTheme="minorHAnsi" w:cstheme="minorHAnsi"/>
          <w:b/>
          <w:bCs/>
          <w:szCs w:val="22"/>
        </w:rPr>
        <w:t>Wykaz wykonanych usług - szkoleń nurkowych (rekreacyjnych lub technicznych)  i/lub badań w warunkach  podwodnych</w:t>
      </w:r>
    </w:p>
    <w:p w14:paraId="346F4AD5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tbl>
      <w:tblPr>
        <w:tblStyle w:val="Tabela-Siatka"/>
        <w:tblpPr w:leftFromText="141" w:rightFromText="141" w:vertAnchor="text" w:horzAnchor="margin" w:tblpY="882"/>
        <w:tblW w:w="0" w:type="auto"/>
        <w:tblLook w:val="04A0" w:firstRow="1" w:lastRow="0" w:firstColumn="1" w:lastColumn="0" w:noHBand="0" w:noVBand="1"/>
      </w:tblPr>
      <w:tblGrid>
        <w:gridCol w:w="1947"/>
        <w:gridCol w:w="3718"/>
        <w:gridCol w:w="3969"/>
      </w:tblGrid>
      <w:tr w:rsidR="00C663CF" w:rsidRPr="0032697B" w14:paraId="701FC963" w14:textId="77777777" w:rsidTr="00BB2772">
        <w:tc>
          <w:tcPr>
            <w:tcW w:w="1947" w:type="dxa"/>
          </w:tcPr>
          <w:p w14:paraId="2C969EFA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718" w:type="dxa"/>
          </w:tcPr>
          <w:p w14:paraId="295DAF3E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  <w:r w:rsidRPr="0032697B">
              <w:rPr>
                <w:rFonts w:asciiTheme="minorHAnsi" w:hAnsiTheme="minorHAnsi" w:cstheme="minorHAnsi"/>
                <w:szCs w:val="22"/>
              </w:rPr>
              <w:t>Usługa 1</w:t>
            </w:r>
          </w:p>
        </w:tc>
        <w:tc>
          <w:tcPr>
            <w:tcW w:w="3969" w:type="dxa"/>
          </w:tcPr>
          <w:p w14:paraId="0A18AFE0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  <w:r w:rsidRPr="0032697B">
              <w:rPr>
                <w:rFonts w:asciiTheme="minorHAnsi" w:hAnsiTheme="minorHAnsi" w:cstheme="minorHAnsi"/>
                <w:szCs w:val="22"/>
              </w:rPr>
              <w:t>Usługa 2</w:t>
            </w:r>
          </w:p>
        </w:tc>
      </w:tr>
      <w:tr w:rsidR="00C663CF" w:rsidRPr="0032697B" w14:paraId="41704959" w14:textId="77777777" w:rsidTr="00BB2772">
        <w:tc>
          <w:tcPr>
            <w:tcW w:w="1947" w:type="dxa"/>
          </w:tcPr>
          <w:p w14:paraId="0E7DD0D5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  <w:r w:rsidRPr="0032697B">
              <w:rPr>
                <w:rFonts w:asciiTheme="minorHAnsi" w:hAnsiTheme="minorHAnsi" w:cstheme="minorHAnsi"/>
                <w:szCs w:val="22"/>
              </w:rPr>
              <w:t>Nazwa usługi</w:t>
            </w:r>
          </w:p>
        </w:tc>
        <w:tc>
          <w:tcPr>
            <w:tcW w:w="3718" w:type="dxa"/>
          </w:tcPr>
          <w:p w14:paraId="0BC12438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969" w:type="dxa"/>
          </w:tcPr>
          <w:p w14:paraId="0B972B99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C663CF" w:rsidRPr="0032697B" w14:paraId="5E06F5B3" w14:textId="77777777" w:rsidTr="00BB2772">
        <w:tc>
          <w:tcPr>
            <w:tcW w:w="1947" w:type="dxa"/>
          </w:tcPr>
          <w:p w14:paraId="0BBAC117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  <w:r w:rsidRPr="0032697B">
              <w:rPr>
                <w:rFonts w:asciiTheme="minorHAnsi" w:hAnsiTheme="minorHAnsi" w:cstheme="minorHAnsi"/>
                <w:szCs w:val="22"/>
              </w:rPr>
              <w:t>Termin realizacji usługi</w:t>
            </w:r>
          </w:p>
        </w:tc>
        <w:tc>
          <w:tcPr>
            <w:tcW w:w="3718" w:type="dxa"/>
          </w:tcPr>
          <w:p w14:paraId="168E3619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969" w:type="dxa"/>
          </w:tcPr>
          <w:p w14:paraId="68BE0D09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C663CF" w:rsidRPr="0032697B" w14:paraId="2EE604CA" w14:textId="77777777" w:rsidTr="00BB2772">
        <w:tc>
          <w:tcPr>
            <w:tcW w:w="1947" w:type="dxa"/>
          </w:tcPr>
          <w:p w14:paraId="4C0CAF4A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  <w:r w:rsidRPr="0032697B">
              <w:rPr>
                <w:rFonts w:asciiTheme="minorHAnsi" w:hAnsiTheme="minorHAnsi" w:cstheme="minorHAnsi"/>
                <w:szCs w:val="22"/>
              </w:rPr>
              <w:t>Zamawiający</w:t>
            </w:r>
          </w:p>
        </w:tc>
        <w:tc>
          <w:tcPr>
            <w:tcW w:w="3718" w:type="dxa"/>
          </w:tcPr>
          <w:p w14:paraId="1DAD8CDE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969" w:type="dxa"/>
          </w:tcPr>
          <w:p w14:paraId="2601D21A" w14:textId="77777777" w:rsidR="00C663CF" w:rsidRPr="0032697B" w:rsidRDefault="00C663CF" w:rsidP="007601A7">
            <w:pPr>
              <w:spacing w:afterLines="0" w:after="0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49528EF3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F42EAB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534A5D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FCBC829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7CA7B34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4DE5371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D7FF001" w14:textId="77777777" w:rsidR="00C663CF" w:rsidRPr="0032697B" w:rsidRDefault="00C663CF" w:rsidP="007601A7">
      <w:pPr>
        <w:tabs>
          <w:tab w:val="left" w:pos="3240"/>
        </w:tabs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Oświadczam,  iż usługi o których mowa w tabeli powyżej zostały wykonane należycie i odebrane bez zastrzeżeń.</w:t>
      </w:r>
    </w:p>
    <w:p w14:paraId="60275777" w14:textId="77777777" w:rsidR="00C663CF" w:rsidRPr="0032697B" w:rsidRDefault="00C663CF" w:rsidP="007601A7">
      <w:pPr>
        <w:tabs>
          <w:tab w:val="left" w:pos="3240"/>
        </w:tabs>
        <w:spacing w:afterLines="0" w:after="0"/>
        <w:rPr>
          <w:rFonts w:asciiTheme="minorHAnsi" w:hAnsiTheme="minorHAnsi" w:cstheme="minorHAnsi"/>
          <w:szCs w:val="22"/>
        </w:rPr>
      </w:pPr>
    </w:p>
    <w:p w14:paraId="605348DE" w14:textId="77777777" w:rsidR="00C663CF" w:rsidRPr="0032697B" w:rsidRDefault="00C663CF" w:rsidP="007601A7">
      <w:pPr>
        <w:tabs>
          <w:tab w:val="left" w:pos="3240"/>
        </w:tabs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………………………………………………</w:t>
      </w:r>
    </w:p>
    <w:p w14:paraId="761F6847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 xml:space="preserve">                                                                                                                           </w:t>
      </w:r>
    </w:p>
    <w:p w14:paraId="30F4D849" w14:textId="77777777" w:rsidR="0032697B" w:rsidRPr="0032697B" w:rsidRDefault="0032697B" w:rsidP="007601A7">
      <w:pPr>
        <w:spacing w:afterLines="0" w:after="0"/>
        <w:rPr>
          <w:rFonts w:asciiTheme="minorHAnsi" w:hAnsiTheme="minorHAnsi" w:cstheme="minorHAnsi"/>
          <w:szCs w:val="22"/>
        </w:rPr>
      </w:pPr>
      <w:r w:rsidRPr="0032697B">
        <w:rPr>
          <w:rFonts w:asciiTheme="minorHAnsi" w:hAnsiTheme="minorHAnsi" w:cstheme="minorHAnsi"/>
          <w:szCs w:val="22"/>
        </w:rPr>
        <w:t>(pieczęć i podpis osoby/</w:t>
      </w:r>
      <w:proofErr w:type="spellStart"/>
      <w:r w:rsidRPr="0032697B">
        <w:rPr>
          <w:rFonts w:asciiTheme="minorHAnsi" w:hAnsiTheme="minorHAnsi" w:cstheme="minorHAnsi"/>
          <w:szCs w:val="22"/>
        </w:rPr>
        <w:t>ób</w:t>
      </w:r>
      <w:proofErr w:type="spellEnd"/>
      <w:r w:rsidRPr="0032697B">
        <w:rPr>
          <w:rFonts w:asciiTheme="minorHAnsi" w:hAnsiTheme="minorHAnsi" w:cstheme="minorHAnsi"/>
          <w:szCs w:val="22"/>
        </w:rPr>
        <w:t xml:space="preserve"> uprawnionej/</w:t>
      </w:r>
      <w:proofErr w:type="spellStart"/>
      <w:r w:rsidRPr="0032697B">
        <w:rPr>
          <w:rFonts w:asciiTheme="minorHAnsi" w:hAnsiTheme="minorHAnsi" w:cstheme="minorHAnsi"/>
          <w:szCs w:val="22"/>
        </w:rPr>
        <w:t>ych</w:t>
      </w:r>
      <w:proofErr w:type="spellEnd"/>
      <w:r w:rsidRPr="0032697B">
        <w:rPr>
          <w:rFonts w:asciiTheme="minorHAnsi" w:hAnsiTheme="minorHAnsi" w:cstheme="minorHAnsi"/>
          <w:szCs w:val="22"/>
        </w:rPr>
        <w:t xml:space="preserve"> do składania oświadczeń woli w imieniu Wykonawcy) </w:t>
      </w:r>
    </w:p>
    <w:p w14:paraId="79BCBAC7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8566F5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06FAFB0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657E31B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3546D77C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79C56FE2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6622804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1EA5DF1F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5C6D6E8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p w14:paraId="26D0450B" w14:textId="77777777" w:rsidR="00C663CF" w:rsidRPr="0032697B" w:rsidRDefault="00C663CF" w:rsidP="007601A7">
      <w:pPr>
        <w:spacing w:afterLines="0" w:after="0"/>
        <w:rPr>
          <w:rFonts w:asciiTheme="minorHAnsi" w:hAnsiTheme="minorHAnsi" w:cstheme="minorHAnsi"/>
          <w:szCs w:val="22"/>
        </w:rPr>
      </w:pPr>
    </w:p>
    <w:sectPr w:rsidR="00C663CF" w:rsidRPr="0032697B" w:rsidSect="00CC18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3D847" w14:textId="77777777" w:rsidR="00D637EB" w:rsidRDefault="00D637EB" w:rsidP="00581B6A">
      <w:pPr>
        <w:spacing w:after="120"/>
      </w:pPr>
      <w:r>
        <w:separator/>
      </w:r>
    </w:p>
  </w:endnote>
  <w:endnote w:type="continuationSeparator" w:id="0">
    <w:p w14:paraId="18DCF737" w14:textId="77777777" w:rsidR="00D637EB" w:rsidRDefault="00D637EB" w:rsidP="00581B6A">
      <w:pPr>
        <w:spacing w:after="120"/>
      </w:pPr>
      <w:r>
        <w:continuationSeparator/>
      </w:r>
    </w:p>
  </w:endnote>
  <w:endnote w:type="continuationNotice" w:id="1">
    <w:p w14:paraId="0160F343" w14:textId="77777777" w:rsidR="00D637EB" w:rsidRDefault="00D637EB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0378023E" w:rsidR="00207224" w:rsidRDefault="00B27CBF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8242" behindDoc="1" locked="0" layoutInCell="1" allowOverlap="1" wp14:anchorId="42141F08" wp14:editId="3118736A">
          <wp:simplePos x="0" y="0"/>
          <wp:positionH relativeFrom="column">
            <wp:posOffset>4442460</wp:posOffset>
          </wp:positionH>
          <wp:positionV relativeFrom="paragraph">
            <wp:posOffset>149225</wp:posOffset>
          </wp:positionV>
          <wp:extent cx="1944370" cy="631190"/>
          <wp:effectExtent l="0" t="0" r="0" b="0"/>
          <wp:wrapNone/>
          <wp:docPr id="68" name="Obraz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561C01D" wp14:editId="23E515DB">
          <wp:simplePos x="0" y="0"/>
          <wp:positionH relativeFrom="column">
            <wp:posOffset>-118745</wp:posOffset>
          </wp:positionH>
          <wp:positionV relativeFrom="paragraph">
            <wp:posOffset>41275</wp:posOffset>
          </wp:positionV>
          <wp:extent cx="1375410" cy="739140"/>
          <wp:effectExtent l="0" t="0" r="0" b="0"/>
          <wp:wrapNone/>
          <wp:docPr id="66" name="Obraz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62A2">
      <w:rPr>
        <w:noProof/>
      </w:rPr>
      <w:drawing>
        <wp:anchor distT="0" distB="0" distL="114300" distR="114300" simplePos="0" relativeHeight="251658243" behindDoc="1" locked="0" layoutInCell="1" allowOverlap="1" wp14:anchorId="2A11511E" wp14:editId="3D0FD502">
          <wp:simplePos x="0" y="0"/>
          <wp:positionH relativeFrom="column">
            <wp:posOffset>2135505</wp:posOffset>
          </wp:positionH>
          <wp:positionV relativeFrom="paragraph">
            <wp:posOffset>163195</wp:posOffset>
          </wp:positionV>
          <wp:extent cx="1904365" cy="635000"/>
          <wp:effectExtent l="0" t="0" r="0" b="0"/>
          <wp:wrapNone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D1445" w14:textId="77777777" w:rsidR="00D637EB" w:rsidRDefault="00D637EB" w:rsidP="00581B6A">
      <w:pPr>
        <w:spacing w:after="120"/>
      </w:pPr>
      <w:r>
        <w:separator/>
      </w:r>
    </w:p>
  </w:footnote>
  <w:footnote w:type="continuationSeparator" w:id="0">
    <w:p w14:paraId="12C94507" w14:textId="77777777" w:rsidR="00D637EB" w:rsidRDefault="00D637EB" w:rsidP="00581B6A">
      <w:pPr>
        <w:spacing w:after="120"/>
      </w:pPr>
      <w:r>
        <w:continuationSeparator/>
      </w:r>
    </w:p>
  </w:footnote>
  <w:footnote w:type="continuationNotice" w:id="1">
    <w:p w14:paraId="4B9BA8F7" w14:textId="77777777" w:rsidR="00D637EB" w:rsidRDefault="00D637EB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1E02D51" wp14:editId="4F273C6E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09326609"/>
    <w:multiLevelType w:val="hybridMultilevel"/>
    <w:tmpl w:val="4D868942"/>
    <w:lvl w:ilvl="0" w:tplc="04150019">
      <w:start w:val="1"/>
      <w:numFmt w:val="lowerLetter"/>
      <w:lvlText w:val="%1."/>
      <w:lvlJc w:val="left"/>
      <w:pPr>
        <w:ind w:left="522" w:hanging="360"/>
      </w:pPr>
    </w:lvl>
    <w:lvl w:ilvl="1" w:tplc="08090019" w:tentative="1">
      <w:start w:val="1"/>
      <w:numFmt w:val="lowerLetter"/>
      <w:lvlText w:val="%2."/>
      <w:lvlJc w:val="left"/>
      <w:pPr>
        <w:ind w:left="1242" w:hanging="360"/>
      </w:pPr>
    </w:lvl>
    <w:lvl w:ilvl="2" w:tplc="0809001B" w:tentative="1">
      <w:start w:val="1"/>
      <w:numFmt w:val="lowerRoman"/>
      <w:lvlText w:val="%3."/>
      <w:lvlJc w:val="right"/>
      <w:pPr>
        <w:ind w:left="1962" w:hanging="180"/>
      </w:pPr>
    </w:lvl>
    <w:lvl w:ilvl="3" w:tplc="0809000F" w:tentative="1">
      <w:start w:val="1"/>
      <w:numFmt w:val="decimal"/>
      <w:lvlText w:val="%4."/>
      <w:lvlJc w:val="left"/>
      <w:pPr>
        <w:ind w:left="2682" w:hanging="360"/>
      </w:pPr>
    </w:lvl>
    <w:lvl w:ilvl="4" w:tplc="08090019" w:tentative="1">
      <w:start w:val="1"/>
      <w:numFmt w:val="lowerLetter"/>
      <w:lvlText w:val="%5."/>
      <w:lvlJc w:val="left"/>
      <w:pPr>
        <w:ind w:left="3402" w:hanging="360"/>
      </w:pPr>
    </w:lvl>
    <w:lvl w:ilvl="5" w:tplc="0809001B" w:tentative="1">
      <w:start w:val="1"/>
      <w:numFmt w:val="lowerRoman"/>
      <w:lvlText w:val="%6."/>
      <w:lvlJc w:val="right"/>
      <w:pPr>
        <w:ind w:left="4122" w:hanging="180"/>
      </w:pPr>
    </w:lvl>
    <w:lvl w:ilvl="6" w:tplc="0809000F" w:tentative="1">
      <w:start w:val="1"/>
      <w:numFmt w:val="decimal"/>
      <w:lvlText w:val="%7."/>
      <w:lvlJc w:val="left"/>
      <w:pPr>
        <w:ind w:left="4842" w:hanging="360"/>
      </w:pPr>
    </w:lvl>
    <w:lvl w:ilvl="7" w:tplc="08090019" w:tentative="1">
      <w:start w:val="1"/>
      <w:numFmt w:val="lowerLetter"/>
      <w:lvlText w:val="%8."/>
      <w:lvlJc w:val="left"/>
      <w:pPr>
        <w:ind w:left="5562" w:hanging="360"/>
      </w:pPr>
    </w:lvl>
    <w:lvl w:ilvl="8" w:tplc="08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3" w15:restartNumberingAfterBreak="0">
    <w:nsid w:val="0F880D59"/>
    <w:multiLevelType w:val="hybridMultilevel"/>
    <w:tmpl w:val="A3F0B762"/>
    <w:lvl w:ilvl="0" w:tplc="89BEB66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30B67"/>
    <w:multiLevelType w:val="hybridMultilevel"/>
    <w:tmpl w:val="9B14E012"/>
    <w:lvl w:ilvl="0" w:tplc="86808284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F40414"/>
    <w:multiLevelType w:val="hybridMultilevel"/>
    <w:tmpl w:val="42447D4C"/>
    <w:lvl w:ilvl="0" w:tplc="7B7A86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pacing w:val="-1"/>
        <w:w w:val="10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74A82"/>
    <w:multiLevelType w:val="hybridMultilevel"/>
    <w:tmpl w:val="0CAA24D6"/>
    <w:lvl w:ilvl="0" w:tplc="97E4A5C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bCs/>
        <w:strike w:val="0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86B30"/>
    <w:multiLevelType w:val="hybridMultilevel"/>
    <w:tmpl w:val="02E21A56"/>
    <w:lvl w:ilvl="0" w:tplc="6E9608E2">
      <w:start w:val="1"/>
      <w:numFmt w:val="lowerLetter"/>
      <w:lvlText w:val="%1)"/>
      <w:lvlJc w:val="left"/>
      <w:pPr>
        <w:ind w:left="644" w:hanging="360"/>
      </w:pPr>
      <w:rPr>
        <w:rFonts w:cs="Times New Roman"/>
      </w:rPr>
    </w:lvl>
    <w:lvl w:ilvl="1" w:tplc="385694D0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18F6EE4C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8088608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9C1C8E3E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8" w15:restartNumberingAfterBreak="0">
    <w:nsid w:val="222B073C"/>
    <w:multiLevelType w:val="hybridMultilevel"/>
    <w:tmpl w:val="79760BDA"/>
    <w:lvl w:ilvl="0" w:tplc="D7CC3952">
      <w:start w:val="3"/>
      <w:numFmt w:val="upperRoman"/>
      <w:lvlText w:val="%1."/>
      <w:lvlJc w:val="left"/>
      <w:pPr>
        <w:ind w:left="213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0" w:hanging="360"/>
      </w:pPr>
    </w:lvl>
    <w:lvl w:ilvl="2" w:tplc="0415001B" w:tentative="1">
      <w:start w:val="1"/>
      <w:numFmt w:val="lowerRoman"/>
      <w:lvlText w:val="%3."/>
      <w:lvlJc w:val="right"/>
      <w:pPr>
        <w:ind w:left="3210" w:hanging="180"/>
      </w:p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9" w15:restartNumberingAfterBreak="0">
    <w:nsid w:val="244E77B9"/>
    <w:multiLevelType w:val="hybridMultilevel"/>
    <w:tmpl w:val="24A64EA6"/>
    <w:lvl w:ilvl="0" w:tplc="75AA8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44740"/>
    <w:multiLevelType w:val="hybridMultilevel"/>
    <w:tmpl w:val="12268588"/>
    <w:lvl w:ilvl="0" w:tplc="7B7A86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pacing w:val="-1"/>
        <w:w w:val="10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DD08E7"/>
    <w:multiLevelType w:val="hybridMultilevel"/>
    <w:tmpl w:val="B97A345E"/>
    <w:lvl w:ilvl="0" w:tplc="3E8CE68A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85046F70">
      <w:start w:val="5"/>
      <w:numFmt w:val="upperRoman"/>
      <w:lvlText w:val="%4."/>
      <w:lvlJc w:val="left"/>
      <w:pPr>
        <w:ind w:left="2880" w:hanging="72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095E82"/>
    <w:multiLevelType w:val="hybridMultilevel"/>
    <w:tmpl w:val="DAA6B0EC"/>
    <w:lvl w:ilvl="0" w:tplc="9E56E386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88409B"/>
    <w:multiLevelType w:val="hybridMultilevel"/>
    <w:tmpl w:val="9746FF2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247A7"/>
    <w:multiLevelType w:val="hybridMultilevel"/>
    <w:tmpl w:val="503EDA38"/>
    <w:lvl w:ilvl="0" w:tplc="04150019">
      <w:start w:val="1"/>
      <w:numFmt w:val="lowerLetter"/>
      <w:lvlText w:val="%1."/>
      <w:lvlJc w:val="left"/>
      <w:pPr>
        <w:ind w:left="1440" w:hanging="72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8"/>
      <w:numFmt w:val="upperRoman"/>
      <w:lvlText w:val="%3."/>
      <w:lvlJc w:val="left"/>
      <w:pPr>
        <w:ind w:left="3060" w:hanging="720"/>
      </w:pPr>
      <w:rPr>
        <w:rFonts w:hint="default"/>
        <w:b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5C03F7"/>
    <w:multiLevelType w:val="hybridMultilevel"/>
    <w:tmpl w:val="D8908B58"/>
    <w:lvl w:ilvl="0" w:tplc="0415000F">
      <w:start w:val="1"/>
      <w:numFmt w:val="decimal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C51B4"/>
    <w:multiLevelType w:val="hybridMultilevel"/>
    <w:tmpl w:val="6596BE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1806740"/>
    <w:multiLevelType w:val="hybridMultilevel"/>
    <w:tmpl w:val="9D6E0A28"/>
    <w:lvl w:ilvl="0" w:tplc="250A7342">
      <w:start w:val="1"/>
      <w:numFmt w:val="decimal"/>
      <w:lvlText w:val="%1."/>
      <w:lvlJc w:val="left"/>
      <w:pPr>
        <w:ind w:left="360" w:hanging="360"/>
      </w:pPr>
      <w:rPr>
        <w:rFonts w:hint="default"/>
        <w:spacing w:val="-1"/>
        <w:w w:val="101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BA1399"/>
    <w:multiLevelType w:val="hybridMultilevel"/>
    <w:tmpl w:val="0AA6D5AE"/>
    <w:lvl w:ilvl="0" w:tplc="04150019">
      <w:start w:val="1"/>
      <w:numFmt w:val="lowerLetter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E2904AB"/>
    <w:multiLevelType w:val="hybridMultilevel"/>
    <w:tmpl w:val="50BEDD70"/>
    <w:lvl w:ilvl="0" w:tplc="7B7A86A2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  <w:spacing w:val="-1"/>
        <w:w w:val="101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C125D7"/>
    <w:multiLevelType w:val="multilevel"/>
    <w:tmpl w:val="FAF4F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78" w:hanging="360"/>
      </w:pPr>
    </w:lvl>
    <w:lvl w:ilvl="2">
      <w:start w:val="1"/>
      <w:numFmt w:val="bullet"/>
      <w:lvlText w:val="­"/>
      <w:lvlJc w:val="left"/>
      <w:pPr>
        <w:ind w:left="1996" w:hanging="360"/>
      </w:pPr>
      <w:rPr>
        <w:rFonts w:ascii="Courier New" w:hAnsi="Courier New" w:hint="default"/>
      </w:rPr>
    </w:lvl>
    <w:lvl w:ilvl="3">
      <w:start w:val="1"/>
      <w:numFmt w:val="decimal"/>
      <w:lvlText w:val="%1.%2.%3.%4"/>
      <w:lvlJc w:val="left"/>
      <w:pPr>
        <w:ind w:left="31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4" w:hanging="1440"/>
      </w:pPr>
      <w:rPr>
        <w:rFonts w:hint="default"/>
      </w:rPr>
    </w:lvl>
  </w:abstractNum>
  <w:abstractNum w:abstractNumId="22" w15:restartNumberingAfterBreak="0">
    <w:nsid w:val="66174896"/>
    <w:multiLevelType w:val="hybridMultilevel"/>
    <w:tmpl w:val="C63EBFF6"/>
    <w:lvl w:ilvl="0" w:tplc="0415001B">
      <w:start w:val="1"/>
      <w:numFmt w:val="lowerRoman"/>
      <w:lvlText w:val="%1."/>
      <w:lvlJc w:val="righ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7631E64"/>
    <w:multiLevelType w:val="hybridMultilevel"/>
    <w:tmpl w:val="843EB7E4"/>
    <w:lvl w:ilvl="0" w:tplc="0166E930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7AD175B"/>
    <w:multiLevelType w:val="hybridMultilevel"/>
    <w:tmpl w:val="5EF67450"/>
    <w:lvl w:ilvl="0" w:tplc="86808284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B075C5"/>
    <w:multiLevelType w:val="hybridMultilevel"/>
    <w:tmpl w:val="9A4CCC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C86DAA"/>
    <w:multiLevelType w:val="hybridMultilevel"/>
    <w:tmpl w:val="2A543AC4"/>
    <w:lvl w:ilvl="0" w:tplc="B3228B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B642D53"/>
    <w:multiLevelType w:val="hybridMultilevel"/>
    <w:tmpl w:val="BD38ABFE"/>
    <w:lvl w:ilvl="0" w:tplc="EB78025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21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BD17DCD"/>
    <w:multiLevelType w:val="hybridMultilevel"/>
    <w:tmpl w:val="DD9A12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6F21123E"/>
    <w:multiLevelType w:val="hybridMultilevel"/>
    <w:tmpl w:val="12EE973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CD6BA4"/>
    <w:multiLevelType w:val="hybridMultilevel"/>
    <w:tmpl w:val="D8BE8C22"/>
    <w:lvl w:ilvl="0" w:tplc="52723E20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F140C4"/>
    <w:multiLevelType w:val="hybridMultilevel"/>
    <w:tmpl w:val="A2368A00"/>
    <w:lvl w:ilvl="0" w:tplc="2BAA6D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485C09"/>
    <w:multiLevelType w:val="hybridMultilevel"/>
    <w:tmpl w:val="4EEE94B6"/>
    <w:lvl w:ilvl="0" w:tplc="07A252E2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9934F726">
      <w:start w:val="8"/>
      <w:numFmt w:val="upperRoman"/>
      <w:lvlText w:val="%3."/>
      <w:lvlJc w:val="left"/>
      <w:pPr>
        <w:ind w:left="2340" w:hanging="720"/>
      </w:pPr>
      <w:rPr>
        <w:rFonts w:hint="default"/>
        <w:b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4B049B6"/>
    <w:multiLevelType w:val="multilevel"/>
    <w:tmpl w:val="AC8616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78" w:hanging="360"/>
      </w:pPr>
    </w:lvl>
    <w:lvl w:ilvl="2">
      <w:start w:val="1"/>
      <w:numFmt w:val="decimal"/>
      <w:lvlText w:val="%1.%2.%3"/>
      <w:lvlJc w:val="left"/>
      <w:pPr>
        <w:ind w:left="2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4" w:hanging="1440"/>
      </w:pPr>
      <w:rPr>
        <w:rFonts w:hint="default"/>
      </w:rPr>
    </w:lvl>
  </w:abstractNum>
  <w:abstractNum w:abstractNumId="35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979336135">
    <w:abstractNumId w:val="1"/>
  </w:num>
  <w:num w:numId="2" w16cid:durableId="828130409">
    <w:abstractNumId w:val="35"/>
  </w:num>
  <w:num w:numId="3" w16cid:durableId="951060607">
    <w:abstractNumId w:val="0"/>
  </w:num>
  <w:num w:numId="4" w16cid:durableId="2009403074">
    <w:abstractNumId w:val="29"/>
  </w:num>
  <w:num w:numId="5" w16cid:durableId="901327025">
    <w:abstractNumId w:val="10"/>
  </w:num>
  <w:num w:numId="6" w16cid:durableId="1491826590">
    <w:abstractNumId w:val="13"/>
  </w:num>
  <w:num w:numId="7" w16cid:durableId="31662642">
    <w:abstractNumId w:val="12"/>
  </w:num>
  <w:num w:numId="8" w16cid:durableId="143591391">
    <w:abstractNumId w:val="34"/>
  </w:num>
  <w:num w:numId="9" w16cid:durableId="1070077092">
    <w:abstractNumId w:val="4"/>
  </w:num>
  <w:num w:numId="10" w16cid:durableId="932975999">
    <w:abstractNumId w:val="24"/>
  </w:num>
  <w:num w:numId="11" w16cid:durableId="735393072">
    <w:abstractNumId w:val="16"/>
  </w:num>
  <w:num w:numId="12" w16cid:durableId="1776099909">
    <w:abstractNumId w:val="2"/>
  </w:num>
  <w:num w:numId="13" w16cid:durableId="701590475">
    <w:abstractNumId w:val="20"/>
  </w:num>
  <w:num w:numId="14" w16cid:durableId="292441370">
    <w:abstractNumId w:val="23"/>
  </w:num>
  <w:num w:numId="15" w16cid:durableId="1112944906">
    <w:abstractNumId w:val="33"/>
  </w:num>
  <w:num w:numId="16" w16cid:durableId="383330536">
    <w:abstractNumId w:val="21"/>
  </w:num>
  <w:num w:numId="17" w16cid:durableId="144130230">
    <w:abstractNumId w:val="19"/>
  </w:num>
  <w:num w:numId="18" w16cid:durableId="1761412551">
    <w:abstractNumId w:val="22"/>
  </w:num>
  <w:num w:numId="19" w16cid:durableId="2115977733">
    <w:abstractNumId w:val="11"/>
  </w:num>
  <w:num w:numId="20" w16cid:durableId="1690909071">
    <w:abstractNumId w:val="9"/>
  </w:num>
  <w:num w:numId="21" w16cid:durableId="216284580">
    <w:abstractNumId w:val="27"/>
  </w:num>
  <w:num w:numId="22" w16cid:durableId="854418426">
    <w:abstractNumId w:val="3"/>
  </w:num>
  <w:num w:numId="23" w16cid:durableId="1589197125">
    <w:abstractNumId w:val="26"/>
  </w:num>
  <w:num w:numId="24" w16cid:durableId="380639904">
    <w:abstractNumId w:val="7"/>
  </w:num>
  <w:num w:numId="25" w16cid:durableId="2020697724">
    <w:abstractNumId w:val="6"/>
  </w:num>
  <w:num w:numId="26" w16cid:durableId="791558603">
    <w:abstractNumId w:val="8"/>
  </w:num>
  <w:num w:numId="27" w16cid:durableId="1180042483">
    <w:abstractNumId w:val="17"/>
  </w:num>
  <w:num w:numId="28" w16cid:durableId="639187194">
    <w:abstractNumId w:val="30"/>
  </w:num>
  <w:num w:numId="29" w16cid:durableId="574703579">
    <w:abstractNumId w:val="31"/>
  </w:num>
  <w:num w:numId="30" w16cid:durableId="772364788">
    <w:abstractNumId w:val="5"/>
  </w:num>
  <w:num w:numId="31" w16cid:durableId="1472333716">
    <w:abstractNumId w:val="15"/>
  </w:num>
  <w:num w:numId="32" w16cid:durableId="338238738">
    <w:abstractNumId w:val="25"/>
  </w:num>
  <w:num w:numId="33" w16cid:durableId="2078280852">
    <w:abstractNumId w:val="18"/>
  </w:num>
  <w:num w:numId="34" w16cid:durableId="1986623667">
    <w:abstractNumId w:val="28"/>
  </w:num>
  <w:num w:numId="35" w16cid:durableId="729770493">
    <w:abstractNumId w:val="14"/>
  </w:num>
  <w:num w:numId="36" w16cid:durableId="1210649436">
    <w:abstractNumId w:val="3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NDcyN7QAIgtjcyUdpeDU4uLM/DyQAkOzWgDxdeyELQAAAA=="/>
  </w:docVars>
  <w:rsids>
    <w:rsidRoot w:val="00B5245C"/>
    <w:rsid w:val="00001921"/>
    <w:rsid w:val="00001A87"/>
    <w:rsid w:val="00002120"/>
    <w:rsid w:val="00003E6C"/>
    <w:rsid w:val="000046E1"/>
    <w:rsid w:val="0000509C"/>
    <w:rsid w:val="0000660F"/>
    <w:rsid w:val="00007AAE"/>
    <w:rsid w:val="000110D3"/>
    <w:rsid w:val="00016764"/>
    <w:rsid w:val="0001770F"/>
    <w:rsid w:val="00022D49"/>
    <w:rsid w:val="00024A27"/>
    <w:rsid w:val="000251D6"/>
    <w:rsid w:val="00032B68"/>
    <w:rsid w:val="00037D5D"/>
    <w:rsid w:val="000414ED"/>
    <w:rsid w:val="0005026B"/>
    <w:rsid w:val="00050C7B"/>
    <w:rsid w:val="0006444D"/>
    <w:rsid w:val="000645B5"/>
    <w:rsid w:val="00064BEC"/>
    <w:rsid w:val="0007068C"/>
    <w:rsid w:val="00075A39"/>
    <w:rsid w:val="00076C18"/>
    <w:rsid w:val="00076EFF"/>
    <w:rsid w:val="0008739A"/>
    <w:rsid w:val="000922EE"/>
    <w:rsid w:val="000963D2"/>
    <w:rsid w:val="000A1670"/>
    <w:rsid w:val="000A21DE"/>
    <w:rsid w:val="000A36A6"/>
    <w:rsid w:val="000A46EA"/>
    <w:rsid w:val="000B147B"/>
    <w:rsid w:val="000B1E06"/>
    <w:rsid w:val="000B1E78"/>
    <w:rsid w:val="000B48AA"/>
    <w:rsid w:val="000B4A42"/>
    <w:rsid w:val="000B5617"/>
    <w:rsid w:val="000B6B21"/>
    <w:rsid w:val="000B6C32"/>
    <w:rsid w:val="000B7E25"/>
    <w:rsid w:val="000C5C32"/>
    <w:rsid w:val="000C606B"/>
    <w:rsid w:val="000D070F"/>
    <w:rsid w:val="000D6D7E"/>
    <w:rsid w:val="000E2562"/>
    <w:rsid w:val="000F149E"/>
    <w:rsid w:val="000F1B48"/>
    <w:rsid w:val="000F318A"/>
    <w:rsid w:val="000F571D"/>
    <w:rsid w:val="000F593D"/>
    <w:rsid w:val="000F6658"/>
    <w:rsid w:val="0010065D"/>
    <w:rsid w:val="00102E1D"/>
    <w:rsid w:val="00103209"/>
    <w:rsid w:val="00104469"/>
    <w:rsid w:val="00110D51"/>
    <w:rsid w:val="001170AC"/>
    <w:rsid w:val="00117717"/>
    <w:rsid w:val="00117CC9"/>
    <w:rsid w:val="00117E62"/>
    <w:rsid w:val="00132349"/>
    <w:rsid w:val="00132E74"/>
    <w:rsid w:val="001341C0"/>
    <w:rsid w:val="00134702"/>
    <w:rsid w:val="00137D71"/>
    <w:rsid w:val="00143905"/>
    <w:rsid w:val="001444D7"/>
    <w:rsid w:val="0015141E"/>
    <w:rsid w:val="00153D40"/>
    <w:rsid w:val="00154948"/>
    <w:rsid w:val="001623BF"/>
    <w:rsid w:val="0016365A"/>
    <w:rsid w:val="001642E2"/>
    <w:rsid w:val="0017298A"/>
    <w:rsid w:val="00174AD1"/>
    <w:rsid w:val="00176B94"/>
    <w:rsid w:val="0018541D"/>
    <w:rsid w:val="00197943"/>
    <w:rsid w:val="001A117E"/>
    <w:rsid w:val="001A6D4E"/>
    <w:rsid w:val="001B01AC"/>
    <w:rsid w:val="001B13A8"/>
    <w:rsid w:val="001B1A60"/>
    <w:rsid w:val="001B62C6"/>
    <w:rsid w:val="001B6CFC"/>
    <w:rsid w:val="001C300B"/>
    <w:rsid w:val="001C733A"/>
    <w:rsid w:val="001C7AE8"/>
    <w:rsid w:val="001D2F03"/>
    <w:rsid w:val="001D2F43"/>
    <w:rsid w:val="001E0F3F"/>
    <w:rsid w:val="001E2E6A"/>
    <w:rsid w:val="001E6B43"/>
    <w:rsid w:val="001E6CD9"/>
    <w:rsid w:val="00200F0B"/>
    <w:rsid w:val="00201E26"/>
    <w:rsid w:val="00201E39"/>
    <w:rsid w:val="0020205E"/>
    <w:rsid w:val="002031C0"/>
    <w:rsid w:val="00203F1A"/>
    <w:rsid w:val="00207224"/>
    <w:rsid w:val="00214298"/>
    <w:rsid w:val="0022469F"/>
    <w:rsid w:val="002265D3"/>
    <w:rsid w:val="00232DD1"/>
    <w:rsid w:val="00235D0C"/>
    <w:rsid w:val="0024002D"/>
    <w:rsid w:val="00246B5E"/>
    <w:rsid w:val="00247648"/>
    <w:rsid w:val="0025411C"/>
    <w:rsid w:val="00254CBA"/>
    <w:rsid w:val="00257E70"/>
    <w:rsid w:val="00261757"/>
    <w:rsid w:val="002617BD"/>
    <w:rsid w:val="00266CF7"/>
    <w:rsid w:val="002677BA"/>
    <w:rsid w:val="002677C4"/>
    <w:rsid w:val="00270538"/>
    <w:rsid w:val="002750D1"/>
    <w:rsid w:val="0028219C"/>
    <w:rsid w:val="002872F1"/>
    <w:rsid w:val="00291B22"/>
    <w:rsid w:val="002924BF"/>
    <w:rsid w:val="002A65DE"/>
    <w:rsid w:val="002A7AA7"/>
    <w:rsid w:val="002B598D"/>
    <w:rsid w:val="002B79BD"/>
    <w:rsid w:val="002C0537"/>
    <w:rsid w:val="002C265D"/>
    <w:rsid w:val="002C3108"/>
    <w:rsid w:val="002C32D3"/>
    <w:rsid w:val="002C4BC4"/>
    <w:rsid w:val="002C6543"/>
    <w:rsid w:val="002D01BA"/>
    <w:rsid w:val="002D2CD7"/>
    <w:rsid w:val="002D3E3F"/>
    <w:rsid w:val="002D4926"/>
    <w:rsid w:val="002E236F"/>
    <w:rsid w:val="002E24CB"/>
    <w:rsid w:val="002E2DDD"/>
    <w:rsid w:val="002F13ED"/>
    <w:rsid w:val="00304853"/>
    <w:rsid w:val="0032697B"/>
    <w:rsid w:val="00327F73"/>
    <w:rsid w:val="00333CFC"/>
    <w:rsid w:val="00334222"/>
    <w:rsid w:val="00337A96"/>
    <w:rsid w:val="0034332A"/>
    <w:rsid w:val="00352031"/>
    <w:rsid w:val="00352689"/>
    <w:rsid w:val="003538E8"/>
    <w:rsid w:val="00354F94"/>
    <w:rsid w:val="003579BC"/>
    <w:rsid w:val="00362EF4"/>
    <w:rsid w:val="003634C7"/>
    <w:rsid w:val="00363ECA"/>
    <w:rsid w:val="003855BC"/>
    <w:rsid w:val="00392C6F"/>
    <w:rsid w:val="0039364C"/>
    <w:rsid w:val="003A117A"/>
    <w:rsid w:val="003A1A9B"/>
    <w:rsid w:val="003A2198"/>
    <w:rsid w:val="003A6294"/>
    <w:rsid w:val="003C2B59"/>
    <w:rsid w:val="003C4BB0"/>
    <w:rsid w:val="003C5FB8"/>
    <w:rsid w:val="003D1C84"/>
    <w:rsid w:val="003D4658"/>
    <w:rsid w:val="003E4975"/>
    <w:rsid w:val="003E5056"/>
    <w:rsid w:val="003E67FE"/>
    <w:rsid w:val="003E7FEE"/>
    <w:rsid w:val="003F1288"/>
    <w:rsid w:val="003F17A0"/>
    <w:rsid w:val="003F228D"/>
    <w:rsid w:val="003F3960"/>
    <w:rsid w:val="00402D00"/>
    <w:rsid w:val="00403DB0"/>
    <w:rsid w:val="004154C0"/>
    <w:rsid w:val="00425A51"/>
    <w:rsid w:val="00427883"/>
    <w:rsid w:val="004300D5"/>
    <w:rsid w:val="00430F6E"/>
    <w:rsid w:val="00431815"/>
    <w:rsid w:val="0043213B"/>
    <w:rsid w:val="004330BD"/>
    <w:rsid w:val="0043699E"/>
    <w:rsid w:val="00442C66"/>
    <w:rsid w:val="004434E6"/>
    <w:rsid w:val="00451889"/>
    <w:rsid w:val="00466545"/>
    <w:rsid w:val="004672D4"/>
    <w:rsid w:val="00473E19"/>
    <w:rsid w:val="00484ABD"/>
    <w:rsid w:val="0048624D"/>
    <w:rsid w:val="0048739E"/>
    <w:rsid w:val="004877BC"/>
    <w:rsid w:val="00493F79"/>
    <w:rsid w:val="00494E14"/>
    <w:rsid w:val="00495B96"/>
    <w:rsid w:val="004A23F2"/>
    <w:rsid w:val="004B0619"/>
    <w:rsid w:val="004B098C"/>
    <w:rsid w:val="004C0387"/>
    <w:rsid w:val="004C743B"/>
    <w:rsid w:val="004C75B2"/>
    <w:rsid w:val="004D325F"/>
    <w:rsid w:val="004E5586"/>
    <w:rsid w:val="004F0070"/>
    <w:rsid w:val="004F0982"/>
    <w:rsid w:val="004F16F8"/>
    <w:rsid w:val="004F1CF6"/>
    <w:rsid w:val="004F2BE0"/>
    <w:rsid w:val="004F4941"/>
    <w:rsid w:val="00501EAD"/>
    <w:rsid w:val="005023A9"/>
    <w:rsid w:val="005058DA"/>
    <w:rsid w:val="00512221"/>
    <w:rsid w:val="00513716"/>
    <w:rsid w:val="005177D8"/>
    <w:rsid w:val="0052428C"/>
    <w:rsid w:val="00525BA7"/>
    <w:rsid w:val="0053055A"/>
    <w:rsid w:val="00531D86"/>
    <w:rsid w:val="00532EF8"/>
    <w:rsid w:val="0053550F"/>
    <w:rsid w:val="0053584B"/>
    <w:rsid w:val="00540B85"/>
    <w:rsid w:val="0054141F"/>
    <w:rsid w:val="005425D9"/>
    <w:rsid w:val="00542CB0"/>
    <w:rsid w:val="00546198"/>
    <w:rsid w:val="0054623B"/>
    <w:rsid w:val="00551B0D"/>
    <w:rsid w:val="00554926"/>
    <w:rsid w:val="00556047"/>
    <w:rsid w:val="0056361C"/>
    <w:rsid w:val="00563681"/>
    <w:rsid w:val="0056650A"/>
    <w:rsid w:val="00567FEC"/>
    <w:rsid w:val="00572B53"/>
    <w:rsid w:val="00581B6A"/>
    <w:rsid w:val="00581F2B"/>
    <w:rsid w:val="00584723"/>
    <w:rsid w:val="00584CE9"/>
    <w:rsid w:val="00585E16"/>
    <w:rsid w:val="00592759"/>
    <w:rsid w:val="00592F90"/>
    <w:rsid w:val="005A717F"/>
    <w:rsid w:val="005A7F5A"/>
    <w:rsid w:val="005B5E79"/>
    <w:rsid w:val="005B78C0"/>
    <w:rsid w:val="005C2242"/>
    <w:rsid w:val="005C66BE"/>
    <w:rsid w:val="005C7B3C"/>
    <w:rsid w:val="005D418D"/>
    <w:rsid w:val="005E1089"/>
    <w:rsid w:val="005E470C"/>
    <w:rsid w:val="005E4AF1"/>
    <w:rsid w:val="005F6838"/>
    <w:rsid w:val="005F686E"/>
    <w:rsid w:val="00600F7E"/>
    <w:rsid w:val="006048ED"/>
    <w:rsid w:val="006052AA"/>
    <w:rsid w:val="0060675F"/>
    <w:rsid w:val="006079DE"/>
    <w:rsid w:val="006100B1"/>
    <w:rsid w:val="006129D2"/>
    <w:rsid w:val="0062110B"/>
    <w:rsid w:val="00624192"/>
    <w:rsid w:val="0062695A"/>
    <w:rsid w:val="00631B03"/>
    <w:rsid w:val="0064034E"/>
    <w:rsid w:val="0064035B"/>
    <w:rsid w:val="00640BE0"/>
    <w:rsid w:val="00645A75"/>
    <w:rsid w:val="006468EE"/>
    <w:rsid w:val="006558F4"/>
    <w:rsid w:val="006562C9"/>
    <w:rsid w:val="00656E9E"/>
    <w:rsid w:val="00663E4C"/>
    <w:rsid w:val="00665367"/>
    <w:rsid w:val="00676F7D"/>
    <w:rsid w:val="00677CB5"/>
    <w:rsid w:val="00680078"/>
    <w:rsid w:val="0068561E"/>
    <w:rsid w:val="00692868"/>
    <w:rsid w:val="00696AC6"/>
    <w:rsid w:val="006A2453"/>
    <w:rsid w:val="006A257A"/>
    <w:rsid w:val="006B3420"/>
    <w:rsid w:val="006C0BEC"/>
    <w:rsid w:val="006C2821"/>
    <w:rsid w:val="006D0291"/>
    <w:rsid w:val="006D03AF"/>
    <w:rsid w:val="006D4DB4"/>
    <w:rsid w:val="006E4614"/>
    <w:rsid w:val="006E76F0"/>
    <w:rsid w:val="006F2C39"/>
    <w:rsid w:val="007007D3"/>
    <w:rsid w:val="00701423"/>
    <w:rsid w:val="007042AB"/>
    <w:rsid w:val="00705DDB"/>
    <w:rsid w:val="00712774"/>
    <w:rsid w:val="0071307A"/>
    <w:rsid w:val="00715DBD"/>
    <w:rsid w:val="00733A2A"/>
    <w:rsid w:val="007361C7"/>
    <w:rsid w:val="00743B41"/>
    <w:rsid w:val="007446BF"/>
    <w:rsid w:val="007449F4"/>
    <w:rsid w:val="00750D98"/>
    <w:rsid w:val="00753C72"/>
    <w:rsid w:val="00753F95"/>
    <w:rsid w:val="007601A7"/>
    <w:rsid w:val="00761B4A"/>
    <w:rsid w:val="0076521E"/>
    <w:rsid w:val="00766263"/>
    <w:rsid w:val="00767A7C"/>
    <w:rsid w:val="00767CF1"/>
    <w:rsid w:val="00771001"/>
    <w:rsid w:val="007815DE"/>
    <w:rsid w:val="00783782"/>
    <w:rsid w:val="00783F12"/>
    <w:rsid w:val="00785039"/>
    <w:rsid w:val="007853A0"/>
    <w:rsid w:val="0078590D"/>
    <w:rsid w:val="00786870"/>
    <w:rsid w:val="00791329"/>
    <w:rsid w:val="007A04A9"/>
    <w:rsid w:val="007A1CC7"/>
    <w:rsid w:val="007A3397"/>
    <w:rsid w:val="007A5485"/>
    <w:rsid w:val="007A5BAC"/>
    <w:rsid w:val="007A77AF"/>
    <w:rsid w:val="007B395A"/>
    <w:rsid w:val="007B3A54"/>
    <w:rsid w:val="007C13CE"/>
    <w:rsid w:val="007C1AC9"/>
    <w:rsid w:val="007D6424"/>
    <w:rsid w:val="007D6576"/>
    <w:rsid w:val="007D75A2"/>
    <w:rsid w:val="007E104B"/>
    <w:rsid w:val="007E3BCA"/>
    <w:rsid w:val="007E56C4"/>
    <w:rsid w:val="007E7EE3"/>
    <w:rsid w:val="007F0BC1"/>
    <w:rsid w:val="007F7E28"/>
    <w:rsid w:val="008000C5"/>
    <w:rsid w:val="008019A5"/>
    <w:rsid w:val="00810F04"/>
    <w:rsid w:val="00814667"/>
    <w:rsid w:val="00814D28"/>
    <w:rsid w:val="00816596"/>
    <w:rsid w:val="00831CDF"/>
    <w:rsid w:val="00835C4F"/>
    <w:rsid w:val="00844078"/>
    <w:rsid w:val="008452F8"/>
    <w:rsid w:val="00846C1F"/>
    <w:rsid w:val="00847365"/>
    <w:rsid w:val="00851531"/>
    <w:rsid w:val="00851F7C"/>
    <w:rsid w:val="00854F3F"/>
    <w:rsid w:val="008555F1"/>
    <w:rsid w:val="008572B6"/>
    <w:rsid w:val="0086200D"/>
    <w:rsid w:val="00862355"/>
    <w:rsid w:val="00871C90"/>
    <w:rsid w:val="00872C78"/>
    <w:rsid w:val="00872F27"/>
    <w:rsid w:val="00874B89"/>
    <w:rsid w:val="00875F1A"/>
    <w:rsid w:val="00880298"/>
    <w:rsid w:val="00880455"/>
    <w:rsid w:val="008819BC"/>
    <w:rsid w:val="00885210"/>
    <w:rsid w:val="0088723B"/>
    <w:rsid w:val="0088779A"/>
    <w:rsid w:val="00890399"/>
    <w:rsid w:val="00891144"/>
    <w:rsid w:val="008926E0"/>
    <w:rsid w:val="00897B83"/>
    <w:rsid w:val="008B1EAE"/>
    <w:rsid w:val="008B26B8"/>
    <w:rsid w:val="008B356A"/>
    <w:rsid w:val="008B6A1C"/>
    <w:rsid w:val="008B6B02"/>
    <w:rsid w:val="008C74EB"/>
    <w:rsid w:val="008C7788"/>
    <w:rsid w:val="008D776F"/>
    <w:rsid w:val="008E3492"/>
    <w:rsid w:val="008F2E9D"/>
    <w:rsid w:val="008F39AF"/>
    <w:rsid w:val="00902643"/>
    <w:rsid w:val="00910DC9"/>
    <w:rsid w:val="00913E83"/>
    <w:rsid w:val="00923F6C"/>
    <w:rsid w:val="00926452"/>
    <w:rsid w:val="00927989"/>
    <w:rsid w:val="00930441"/>
    <w:rsid w:val="009305A5"/>
    <w:rsid w:val="00931720"/>
    <w:rsid w:val="00932822"/>
    <w:rsid w:val="009351B6"/>
    <w:rsid w:val="00937F7D"/>
    <w:rsid w:val="009425C6"/>
    <w:rsid w:val="0094767D"/>
    <w:rsid w:val="009502E4"/>
    <w:rsid w:val="00953CB1"/>
    <w:rsid w:val="0095658C"/>
    <w:rsid w:val="00956953"/>
    <w:rsid w:val="00961567"/>
    <w:rsid w:val="00963893"/>
    <w:rsid w:val="009638AC"/>
    <w:rsid w:val="00964F1A"/>
    <w:rsid w:val="00966554"/>
    <w:rsid w:val="00967AF6"/>
    <w:rsid w:val="009710BA"/>
    <w:rsid w:val="009713B9"/>
    <w:rsid w:val="009735D1"/>
    <w:rsid w:val="0098046F"/>
    <w:rsid w:val="0098616C"/>
    <w:rsid w:val="00991802"/>
    <w:rsid w:val="00991CB1"/>
    <w:rsid w:val="009957F6"/>
    <w:rsid w:val="00997006"/>
    <w:rsid w:val="009A4AB4"/>
    <w:rsid w:val="009B243D"/>
    <w:rsid w:val="009B4083"/>
    <w:rsid w:val="009B47E2"/>
    <w:rsid w:val="009C0A8E"/>
    <w:rsid w:val="009C2CBD"/>
    <w:rsid w:val="009C2DF6"/>
    <w:rsid w:val="009C384A"/>
    <w:rsid w:val="009C5FA5"/>
    <w:rsid w:val="009D1D5F"/>
    <w:rsid w:val="009D2261"/>
    <w:rsid w:val="009D33E1"/>
    <w:rsid w:val="009D6CEA"/>
    <w:rsid w:val="009E035B"/>
    <w:rsid w:val="009E20B7"/>
    <w:rsid w:val="009E21A7"/>
    <w:rsid w:val="009E4C3A"/>
    <w:rsid w:val="009E7632"/>
    <w:rsid w:val="009F4562"/>
    <w:rsid w:val="009F46E5"/>
    <w:rsid w:val="009F71CF"/>
    <w:rsid w:val="00A04EE3"/>
    <w:rsid w:val="00A10A42"/>
    <w:rsid w:val="00A12DB1"/>
    <w:rsid w:val="00A13BCE"/>
    <w:rsid w:val="00A15C37"/>
    <w:rsid w:val="00A21F64"/>
    <w:rsid w:val="00A221F8"/>
    <w:rsid w:val="00A22333"/>
    <w:rsid w:val="00A24CE4"/>
    <w:rsid w:val="00A24E95"/>
    <w:rsid w:val="00A30993"/>
    <w:rsid w:val="00A33DB5"/>
    <w:rsid w:val="00A362D2"/>
    <w:rsid w:val="00A36E33"/>
    <w:rsid w:val="00A4054D"/>
    <w:rsid w:val="00A4211A"/>
    <w:rsid w:val="00A449EA"/>
    <w:rsid w:val="00A574BA"/>
    <w:rsid w:val="00A603F0"/>
    <w:rsid w:val="00A632B5"/>
    <w:rsid w:val="00A7256A"/>
    <w:rsid w:val="00A76435"/>
    <w:rsid w:val="00A76914"/>
    <w:rsid w:val="00A803D8"/>
    <w:rsid w:val="00A83689"/>
    <w:rsid w:val="00A872E1"/>
    <w:rsid w:val="00A908EF"/>
    <w:rsid w:val="00A90E32"/>
    <w:rsid w:val="00A9141D"/>
    <w:rsid w:val="00A915B4"/>
    <w:rsid w:val="00A943C3"/>
    <w:rsid w:val="00A975D5"/>
    <w:rsid w:val="00AA2199"/>
    <w:rsid w:val="00AA3457"/>
    <w:rsid w:val="00AA68EB"/>
    <w:rsid w:val="00AA779B"/>
    <w:rsid w:val="00AB4E88"/>
    <w:rsid w:val="00AB56F1"/>
    <w:rsid w:val="00AB58E7"/>
    <w:rsid w:val="00AB5DF6"/>
    <w:rsid w:val="00AB61A4"/>
    <w:rsid w:val="00AC6307"/>
    <w:rsid w:val="00AD14A8"/>
    <w:rsid w:val="00AD200D"/>
    <w:rsid w:val="00AD4F5B"/>
    <w:rsid w:val="00AD6E64"/>
    <w:rsid w:val="00AE2195"/>
    <w:rsid w:val="00AE4B51"/>
    <w:rsid w:val="00AE6FB3"/>
    <w:rsid w:val="00AF1712"/>
    <w:rsid w:val="00AF7419"/>
    <w:rsid w:val="00AF781F"/>
    <w:rsid w:val="00B0162D"/>
    <w:rsid w:val="00B0375D"/>
    <w:rsid w:val="00B03F63"/>
    <w:rsid w:val="00B06E1A"/>
    <w:rsid w:val="00B11947"/>
    <w:rsid w:val="00B11956"/>
    <w:rsid w:val="00B1209A"/>
    <w:rsid w:val="00B15A63"/>
    <w:rsid w:val="00B25A99"/>
    <w:rsid w:val="00B262F9"/>
    <w:rsid w:val="00B27CBF"/>
    <w:rsid w:val="00B421A2"/>
    <w:rsid w:val="00B422A6"/>
    <w:rsid w:val="00B46CB5"/>
    <w:rsid w:val="00B47B28"/>
    <w:rsid w:val="00B47CAC"/>
    <w:rsid w:val="00B5245C"/>
    <w:rsid w:val="00B614FD"/>
    <w:rsid w:val="00B63706"/>
    <w:rsid w:val="00B63D64"/>
    <w:rsid w:val="00B676C0"/>
    <w:rsid w:val="00B702D2"/>
    <w:rsid w:val="00B727D0"/>
    <w:rsid w:val="00B80207"/>
    <w:rsid w:val="00B81A09"/>
    <w:rsid w:val="00B85ACD"/>
    <w:rsid w:val="00B879A4"/>
    <w:rsid w:val="00B9473C"/>
    <w:rsid w:val="00B9509D"/>
    <w:rsid w:val="00B97886"/>
    <w:rsid w:val="00BA05CA"/>
    <w:rsid w:val="00BA2A79"/>
    <w:rsid w:val="00BA546A"/>
    <w:rsid w:val="00BB34B2"/>
    <w:rsid w:val="00BB6FAD"/>
    <w:rsid w:val="00BC0FE0"/>
    <w:rsid w:val="00BC495E"/>
    <w:rsid w:val="00BC516B"/>
    <w:rsid w:val="00BC5C91"/>
    <w:rsid w:val="00BD1F82"/>
    <w:rsid w:val="00BD5439"/>
    <w:rsid w:val="00BD68B7"/>
    <w:rsid w:val="00BE0304"/>
    <w:rsid w:val="00BE4FE9"/>
    <w:rsid w:val="00BE795E"/>
    <w:rsid w:val="00BF2731"/>
    <w:rsid w:val="00C01A91"/>
    <w:rsid w:val="00C109D6"/>
    <w:rsid w:val="00C10FEF"/>
    <w:rsid w:val="00C20FC3"/>
    <w:rsid w:val="00C24460"/>
    <w:rsid w:val="00C24EA9"/>
    <w:rsid w:val="00C3016D"/>
    <w:rsid w:val="00C31749"/>
    <w:rsid w:val="00C36DFF"/>
    <w:rsid w:val="00C44C08"/>
    <w:rsid w:val="00C54359"/>
    <w:rsid w:val="00C550A8"/>
    <w:rsid w:val="00C617C9"/>
    <w:rsid w:val="00C6260A"/>
    <w:rsid w:val="00C633CF"/>
    <w:rsid w:val="00C663CF"/>
    <w:rsid w:val="00C66B7A"/>
    <w:rsid w:val="00C67784"/>
    <w:rsid w:val="00C7522C"/>
    <w:rsid w:val="00C763C6"/>
    <w:rsid w:val="00C8225A"/>
    <w:rsid w:val="00C84D9F"/>
    <w:rsid w:val="00C8620F"/>
    <w:rsid w:val="00C87324"/>
    <w:rsid w:val="00C875E6"/>
    <w:rsid w:val="00C903D1"/>
    <w:rsid w:val="00C914C5"/>
    <w:rsid w:val="00C916BB"/>
    <w:rsid w:val="00C949A1"/>
    <w:rsid w:val="00C95898"/>
    <w:rsid w:val="00CA3781"/>
    <w:rsid w:val="00CA4610"/>
    <w:rsid w:val="00CA6455"/>
    <w:rsid w:val="00CB0998"/>
    <w:rsid w:val="00CB1921"/>
    <w:rsid w:val="00CB4DC7"/>
    <w:rsid w:val="00CB6C17"/>
    <w:rsid w:val="00CC183F"/>
    <w:rsid w:val="00CC33CD"/>
    <w:rsid w:val="00CC67A4"/>
    <w:rsid w:val="00CC708B"/>
    <w:rsid w:val="00CD166B"/>
    <w:rsid w:val="00CD6FF8"/>
    <w:rsid w:val="00CE084B"/>
    <w:rsid w:val="00CE32DE"/>
    <w:rsid w:val="00CE5DA3"/>
    <w:rsid w:val="00CE6DCC"/>
    <w:rsid w:val="00D01CD3"/>
    <w:rsid w:val="00D042C6"/>
    <w:rsid w:val="00D04430"/>
    <w:rsid w:val="00D05B29"/>
    <w:rsid w:val="00D069DD"/>
    <w:rsid w:val="00D073AC"/>
    <w:rsid w:val="00D11744"/>
    <w:rsid w:val="00D14964"/>
    <w:rsid w:val="00D15ABE"/>
    <w:rsid w:val="00D24023"/>
    <w:rsid w:val="00D24FAB"/>
    <w:rsid w:val="00D2676D"/>
    <w:rsid w:val="00D34CD1"/>
    <w:rsid w:val="00D44A6B"/>
    <w:rsid w:val="00D46DB7"/>
    <w:rsid w:val="00D46E98"/>
    <w:rsid w:val="00D47A7D"/>
    <w:rsid w:val="00D51377"/>
    <w:rsid w:val="00D52139"/>
    <w:rsid w:val="00D52D1F"/>
    <w:rsid w:val="00D57877"/>
    <w:rsid w:val="00D60A74"/>
    <w:rsid w:val="00D63621"/>
    <w:rsid w:val="00D637EB"/>
    <w:rsid w:val="00D63BF7"/>
    <w:rsid w:val="00D66292"/>
    <w:rsid w:val="00D67081"/>
    <w:rsid w:val="00D67EE5"/>
    <w:rsid w:val="00D70FE7"/>
    <w:rsid w:val="00D7164C"/>
    <w:rsid w:val="00D72710"/>
    <w:rsid w:val="00D72A74"/>
    <w:rsid w:val="00D73849"/>
    <w:rsid w:val="00D8450C"/>
    <w:rsid w:val="00DA413B"/>
    <w:rsid w:val="00DA5518"/>
    <w:rsid w:val="00DA64C8"/>
    <w:rsid w:val="00DA7134"/>
    <w:rsid w:val="00DC0020"/>
    <w:rsid w:val="00DC5127"/>
    <w:rsid w:val="00DD0A4A"/>
    <w:rsid w:val="00DD4399"/>
    <w:rsid w:val="00DD6947"/>
    <w:rsid w:val="00DE04B2"/>
    <w:rsid w:val="00DE26EC"/>
    <w:rsid w:val="00DE2793"/>
    <w:rsid w:val="00DF4147"/>
    <w:rsid w:val="00DF506F"/>
    <w:rsid w:val="00E02D7C"/>
    <w:rsid w:val="00E1094D"/>
    <w:rsid w:val="00E10D6B"/>
    <w:rsid w:val="00E13FD4"/>
    <w:rsid w:val="00E141EB"/>
    <w:rsid w:val="00E22BA5"/>
    <w:rsid w:val="00E234F8"/>
    <w:rsid w:val="00E24BD3"/>
    <w:rsid w:val="00E256FA"/>
    <w:rsid w:val="00E26518"/>
    <w:rsid w:val="00E312F8"/>
    <w:rsid w:val="00E41A21"/>
    <w:rsid w:val="00E41ECB"/>
    <w:rsid w:val="00E46734"/>
    <w:rsid w:val="00E46987"/>
    <w:rsid w:val="00E46B00"/>
    <w:rsid w:val="00E503D0"/>
    <w:rsid w:val="00E52B92"/>
    <w:rsid w:val="00E62294"/>
    <w:rsid w:val="00E66033"/>
    <w:rsid w:val="00E70F9E"/>
    <w:rsid w:val="00E73517"/>
    <w:rsid w:val="00E73E07"/>
    <w:rsid w:val="00E92849"/>
    <w:rsid w:val="00E9348C"/>
    <w:rsid w:val="00E940C0"/>
    <w:rsid w:val="00E9735A"/>
    <w:rsid w:val="00EA310B"/>
    <w:rsid w:val="00EA6247"/>
    <w:rsid w:val="00EA703C"/>
    <w:rsid w:val="00EB7CE7"/>
    <w:rsid w:val="00ED05F7"/>
    <w:rsid w:val="00ED1156"/>
    <w:rsid w:val="00ED1501"/>
    <w:rsid w:val="00ED42EF"/>
    <w:rsid w:val="00EE02D8"/>
    <w:rsid w:val="00EE23B8"/>
    <w:rsid w:val="00EE2482"/>
    <w:rsid w:val="00EE6140"/>
    <w:rsid w:val="00EE676D"/>
    <w:rsid w:val="00EF0151"/>
    <w:rsid w:val="00EF4EC7"/>
    <w:rsid w:val="00EF599A"/>
    <w:rsid w:val="00EF6A9D"/>
    <w:rsid w:val="00F002D8"/>
    <w:rsid w:val="00F01AB3"/>
    <w:rsid w:val="00F02A99"/>
    <w:rsid w:val="00F04ABB"/>
    <w:rsid w:val="00F10B50"/>
    <w:rsid w:val="00F10D59"/>
    <w:rsid w:val="00F11FB9"/>
    <w:rsid w:val="00F12AAD"/>
    <w:rsid w:val="00F15EF6"/>
    <w:rsid w:val="00F17B1C"/>
    <w:rsid w:val="00F216EB"/>
    <w:rsid w:val="00F22FDD"/>
    <w:rsid w:val="00F244CD"/>
    <w:rsid w:val="00F259D5"/>
    <w:rsid w:val="00F2780D"/>
    <w:rsid w:val="00F27A49"/>
    <w:rsid w:val="00F309BA"/>
    <w:rsid w:val="00F30B82"/>
    <w:rsid w:val="00F35B7D"/>
    <w:rsid w:val="00F37E23"/>
    <w:rsid w:val="00F41B5B"/>
    <w:rsid w:val="00F42C9E"/>
    <w:rsid w:val="00F430E3"/>
    <w:rsid w:val="00F4368F"/>
    <w:rsid w:val="00F62EE1"/>
    <w:rsid w:val="00F651D3"/>
    <w:rsid w:val="00F76550"/>
    <w:rsid w:val="00F76C8A"/>
    <w:rsid w:val="00F831ED"/>
    <w:rsid w:val="00F852C0"/>
    <w:rsid w:val="00FA3BB7"/>
    <w:rsid w:val="00FA57D0"/>
    <w:rsid w:val="00FB44DA"/>
    <w:rsid w:val="00FC0830"/>
    <w:rsid w:val="00FC558E"/>
    <w:rsid w:val="00FC62A2"/>
    <w:rsid w:val="00FD4DA7"/>
    <w:rsid w:val="00FE2647"/>
    <w:rsid w:val="00FE2CC5"/>
    <w:rsid w:val="00FE6C4E"/>
    <w:rsid w:val="00FF2620"/>
    <w:rsid w:val="00FF40CA"/>
    <w:rsid w:val="00FF6D06"/>
    <w:rsid w:val="00FF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6FD1A38"/>
  <w15:chartTrackingRefBased/>
  <w15:docId w15:val="{814F553A-FE48-4923-98E9-01EDB3E0B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uiPriority w:val="99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uiPriority w:val="99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link w:val="TekstpodstawowyZnak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CW_Lista,List Paragraph1,Akapit z listą2,L1,wypunktowanie,&gt;&gt;&gt; Akapit &gt; lista / 1 st. [ctrl + num 6]  2-3 st. [tab],ps_akapit_z_lista,Podsis rysunku,Akapit z listą numerowaną,lp1,Bullet List,列出段,List Paragraph"/>
    <w:basedOn w:val="Normalny"/>
    <w:link w:val="AkapitzlistZnak"/>
    <w:uiPriority w:val="99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CW_Lista Znak,List Paragraph1 Znak,Akapit z listą2 Znak,L1 Znak,wypunktowanie Znak,&gt;&gt;&gt; Akapit &gt; lista / 1 st. [ctrl + num 6]  2-3 st. [tab] Znak,ps_akapit_z_lista Znak,Podsis rysunku Znak"/>
    <w:link w:val="Akapitzlist"/>
    <w:uiPriority w:val="99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uiPriority w:val="22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9348C"/>
    <w:rPr>
      <w:color w:val="605E5C"/>
      <w:shd w:val="clear" w:color="auto" w:fill="E1DFDD"/>
    </w:rPr>
  </w:style>
  <w:style w:type="paragraph" w:customStyle="1" w:styleId="elementtoproof">
    <w:name w:val="elementtoproof"/>
    <w:basedOn w:val="Normalny"/>
    <w:uiPriority w:val="99"/>
    <w:semiHidden/>
    <w:rsid w:val="0008739A"/>
    <w:pPr>
      <w:spacing w:afterLines="0" w:after="0"/>
      <w:jc w:val="left"/>
    </w:pPr>
    <w:rPr>
      <w:rFonts w:ascii="Calibri" w:eastAsiaTheme="minorHAnsi" w:hAnsi="Calibri" w:cs="Calibri"/>
      <w:szCs w:val="22"/>
      <w:lang w:val="en-GB" w:eastAsia="en-GB"/>
    </w:rPr>
  </w:style>
  <w:style w:type="paragraph" w:styleId="Poprawka">
    <w:name w:val="Revision"/>
    <w:hidden/>
    <w:uiPriority w:val="99"/>
    <w:semiHidden/>
    <w:rsid w:val="000963D2"/>
    <w:rPr>
      <w:rFonts w:ascii="Verdana" w:hAnsi="Verdana"/>
      <w:sz w:val="22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966554"/>
    <w:rPr>
      <w:rFonts w:ascii="Verdana" w:hAnsi="Verdana"/>
      <w:sz w:val="22"/>
      <w:szCs w:val="24"/>
    </w:rPr>
  </w:style>
  <w:style w:type="character" w:customStyle="1" w:styleId="cf01">
    <w:name w:val="cf01"/>
    <w:basedOn w:val="Domylnaczcionkaakapitu"/>
    <w:rsid w:val="00D14964"/>
    <w:rPr>
      <w:rFonts w:ascii="Segoe UI" w:hAnsi="Segoe UI" w:cs="Segoe UI" w:hint="default"/>
      <w:sz w:val="18"/>
      <w:szCs w:val="18"/>
    </w:rPr>
  </w:style>
  <w:style w:type="table" w:styleId="Tabela-Siatka">
    <w:name w:val="Table Grid"/>
    <w:basedOn w:val="Standardowy"/>
    <w:rsid w:val="00A22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KUMENTZWYKY">
    <w:name w:val="DOKUMENT ZWYKŁY"/>
    <w:basedOn w:val="Normalny"/>
    <w:link w:val="DOKUMENTZWYKYZnak"/>
    <w:uiPriority w:val="99"/>
    <w:rsid w:val="00D44A6B"/>
    <w:pPr>
      <w:spacing w:before="120" w:afterLines="0" w:after="280"/>
    </w:pPr>
    <w:rPr>
      <w:rFonts w:ascii="Times New Roman" w:hAnsi="Times New Roman"/>
      <w:sz w:val="24"/>
      <w:szCs w:val="20"/>
    </w:rPr>
  </w:style>
  <w:style w:type="character" w:customStyle="1" w:styleId="DOKUMENTZWYKYZnak">
    <w:name w:val="DOKUMENT ZWYKŁY Znak"/>
    <w:link w:val="DOKUMENTZWYKY"/>
    <w:uiPriority w:val="99"/>
    <w:locked/>
    <w:rsid w:val="00D44A6B"/>
    <w:rPr>
      <w:sz w:val="24"/>
    </w:rPr>
  </w:style>
  <w:style w:type="paragraph" w:customStyle="1" w:styleId="Stylrzymski">
    <w:name w:val="Styl rzymski"/>
    <w:basedOn w:val="Akapitzlist"/>
    <w:link w:val="StylrzymskiZnak"/>
    <w:uiPriority w:val="99"/>
    <w:rsid w:val="00D44A6B"/>
    <w:pPr>
      <w:ind w:left="0"/>
      <w:jc w:val="both"/>
    </w:pPr>
    <w:rPr>
      <w:rFonts w:ascii="Calibri" w:hAnsi="Calibri"/>
      <w:b/>
      <w:szCs w:val="20"/>
    </w:rPr>
  </w:style>
  <w:style w:type="character" w:customStyle="1" w:styleId="StylrzymskiZnak">
    <w:name w:val="Styl rzymski Znak"/>
    <w:link w:val="Stylrzymski"/>
    <w:uiPriority w:val="99"/>
    <w:locked/>
    <w:rsid w:val="00D44A6B"/>
    <w:rPr>
      <w:rFonts w:ascii="Calibri" w:hAnsi="Calibr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129C02-F336-42E3-83C9-3D17C5B95E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600</Words>
  <Characters>10904</Characters>
  <Application>Microsoft Office Word</Application>
  <DocSecurity>0</DocSecurity>
  <Lines>90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1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13</cp:revision>
  <cp:lastPrinted>2022-08-18T11:28:00Z</cp:lastPrinted>
  <dcterms:created xsi:type="dcterms:W3CDTF">2022-09-08T05:52:00Z</dcterms:created>
  <dcterms:modified xsi:type="dcterms:W3CDTF">2022-09-08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